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1780" w:rsidRDefault="00811780" w:rsidP="00811780">
      <w:pPr>
        <w:spacing w:after="0" w:line="360" w:lineRule="auto"/>
        <w:jc w:val="center"/>
        <w:rPr>
          <w:b/>
          <w:sz w:val="32"/>
        </w:rPr>
      </w:pPr>
      <w:r>
        <w:rPr>
          <w:noProof/>
          <w:lang w:eastAsia="pt-BR"/>
        </w:rPr>
        <w:drawing>
          <wp:inline distT="0" distB="0" distL="0" distR="0" wp14:anchorId="72DDAAD7" wp14:editId="3CEFE7E1">
            <wp:extent cx="4880758" cy="1138269"/>
            <wp:effectExtent l="0" t="0" r="0" b="508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beçalho PPGPT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216" cy="1138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10E" w:rsidRPr="005A5CB2" w:rsidRDefault="005A5CB2" w:rsidP="005A5CB2">
      <w:pPr>
        <w:spacing w:after="0" w:line="360" w:lineRule="auto"/>
        <w:jc w:val="right"/>
        <w:rPr>
          <w:rFonts w:cs="Arial"/>
          <w:b/>
          <w:i/>
          <w:sz w:val="32"/>
        </w:rPr>
      </w:pPr>
      <w:r w:rsidRPr="005A5CB2">
        <w:rPr>
          <w:b/>
          <w:sz w:val="32"/>
        </w:rPr>
        <w:t xml:space="preserve">Guia básico para a elaboração do </w:t>
      </w:r>
      <w:r w:rsidR="00883485">
        <w:rPr>
          <w:b/>
          <w:sz w:val="32"/>
        </w:rPr>
        <w:t>pré-</w:t>
      </w:r>
      <w:r w:rsidRPr="005A5CB2">
        <w:rPr>
          <w:b/>
          <w:sz w:val="32"/>
        </w:rPr>
        <w:t xml:space="preserve">projeto de pesquisa </w:t>
      </w:r>
    </w:p>
    <w:p w:rsidR="005A5CB2" w:rsidRDefault="00504837" w:rsidP="00504837">
      <w:pPr>
        <w:spacing w:after="0" w:line="360" w:lineRule="auto"/>
        <w:jc w:val="righ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aniel Bertoli Gonçalves</w:t>
      </w:r>
      <w:r>
        <w:rPr>
          <w:rStyle w:val="Refdenotaderodap"/>
          <w:rFonts w:ascii="Arial" w:hAnsi="Arial" w:cs="Arial"/>
          <w:i/>
        </w:rPr>
        <w:footnoteReference w:id="1"/>
      </w:r>
    </w:p>
    <w:p w:rsidR="00504837" w:rsidRDefault="00504837" w:rsidP="00BA736F">
      <w:pPr>
        <w:spacing w:after="0" w:line="360" w:lineRule="auto"/>
        <w:jc w:val="center"/>
        <w:rPr>
          <w:rFonts w:ascii="Arial" w:hAnsi="Arial" w:cs="Arial"/>
        </w:rPr>
      </w:pPr>
    </w:p>
    <w:p w:rsidR="0065510E" w:rsidRPr="00504837" w:rsidRDefault="00504837" w:rsidP="00504837">
      <w:pPr>
        <w:spacing w:after="0" w:line="360" w:lineRule="auto"/>
        <w:ind w:firstLine="851"/>
        <w:jc w:val="both"/>
        <w:rPr>
          <w:rFonts w:ascii="Arial" w:hAnsi="Arial" w:cs="Arial"/>
        </w:rPr>
      </w:pPr>
      <w:r w:rsidRPr="00504837">
        <w:rPr>
          <w:rFonts w:ascii="Arial" w:hAnsi="Arial" w:cs="Arial"/>
        </w:rPr>
        <w:t xml:space="preserve">O </w:t>
      </w:r>
      <w:r w:rsidR="00883485">
        <w:rPr>
          <w:rFonts w:ascii="Arial" w:hAnsi="Arial" w:cs="Arial"/>
        </w:rPr>
        <w:t>pré-</w:t>
      </w:r>
      <w:r w:rsidRPr="00504837">
        <w:rPr>
          <w:rFonts w:ascii="Arial" w:hAnsi="Arial" w:cs="Arial"/>
        </w:rPr>
        <w:t>projeto é um documento através do qual se articula e se organiza uma proposta de pesquisa</w:t>
      </w:r>
      <w:r>
        <w:rPr>
          <w:rFonts w:ascii="Arial" w:hAnsi="Arial" w:cs="Arial"/>
        </w:rPr>
        <w:t>. C</w:t>
      </w:r>
      <w:r w:rsidRPr="00504837">
        <w:rPr>
          <w:rFonts w:ascii="Arial" w:hAnsi="Arial" w:cs="Arial"/>
        </w:rPr>
        <w:t>omposto por elementos teóricos e metodológicos</w:t>
      </w:r>
      <w:r>
        <w:rPr>
          <w:rFonts w:ascii="Arial" w:hAnsi="Arial" w:cs="Arial"/>
        </w:rPr>
        <w:t xml:space="preserve">, </w:t>
      </w:r>
      <w:r w:rsidR="00883485">
        <w:rPr>
          <w:rFonts w:ascii="Arial" w:hAnsi="Arial" w:cs="Arial"/>
        </w:rPr>
        <w:t>ele</w:t>
      </w:r>
      <w:r>
        <w:rPr>
          <w:rFonts w:ascii="Arial" w:hAnsi="Arial" w:cs="Arial"/>
        </w:rPr>
        <w:t xml:space="preserve"> estabelece o que, por que e como pesquisar um determinado problema de pesquisa, que está inserido em um tema mais amplo.</w:t>
      </w:r>
    </w:p>
    <w:p w:rsidR="00504837" w:rsidRDefault="00504837" w:rsidP="00504837">
      <w:pPr>
        <w:spacing w:after="0" w:line="360" w:lineRule="auto"/>
        <w:ind w:firstLine="85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mo existem diversos modelos de projeto para as mais diversas finalidades, este guia procura orientar </w:t>
      </w:r>
      <w:proofErr w:type="gramStart"/>
      <w:r w:rsidR="005612DC">
        <w:rPr>
          <w:rFonts w:ascii="Arial" w:hAnsi="Arial" w:cs="Arial"/>
        </w:rPr>
        <w:t>o(</w:t>
      </w:r>
      <w:proofErr w:type="gramEnd"/>
      <w:r w:rsidR="005612DC">
        <w:rPr>
          <w:rFonts w:ascii="Arial" w:hAnsi="Arial" w:cs="Arial"/>
        </w:rPr>
        <w:t xml:space="preserve">a) candidato(a) ao </w:t>
      </w:r>
      <w:r w:rsidR="004354A5" w:rsidRPr="004B3B9E">
        <w:rPr>
          <w:rFonts w:ascii="Arial" w:hAnsi="Arial" w:cs="Arial"/>
        </w:rPr>
        <w:t>P</w:t>
      </w:r>
      <w:r w:rsidR="005612DC">
        <w:rPr>
          <w:rFonts w:ascii="Arial" w:hAnsi="Arial" w:cs="Arial"/>
        </w:rPr>
        <w:t xml:space="preserve">rograma de </w:t>
      </w:r>
      <w:r w:rsidR="004354A5" w:rsidRPr="004B3B9E">
        <w:rPr>
          <w:rFonts w:ascii="Arial" w:hAnsi="Arial" w:cs="Arial"/>
        </w:rPr>
        <w:t>P</w:t>
      </w:r>
      <w:r w:rsidR="005612DC" w:rsidRPr="004B3B9E">
        <w:rPr>
          <w:rFonts w:ascii="Arial" w:hAnsi="Arial" w:cs="Arial"/>
        </w:rPr>
        <w:t>ós-</w:t>
      </w:r>
      <w:r w:rsidR="004354A5" w:rsidRPr="004B3B9E">
        <w:rPr>
          <w:rFonts w:ascii="Arial" w:hAnsi="Arial" w:cs="Arial"/>
        </w:rPr>
        <w:t>G</w:t>
      </w:r>
      <w:r w:rsidR="005612DC" w:rsidRPr="004B3B9E">
        <w:rPr>
          <w:rFonts w:ascii="Arial" w:hAnsi="Arial" w:cs="Arial"/>
        </w:rPr>
        <w:t>raduação</w:t>
      </w:r>
      <w:r w:rsidR="005612DC">
        <w:rPr>
          <w:rFonts w:ascii="Arial" w:hAnsi="Arial" w:cs="Arial"/>
        </w:rPr>
        <w:t xml:space="preserve"> em Processos Tecnológicos e Ambientais da Universidade de Sorocaba, na organização de um </w:t>
      </w:r>
      <w:r w:rsidR="00883485">
        <w:rPr>
          <w:rFonts w:ascii="Arial" w:hAnsi="Arial" w:cs="Arial"/>
        </w:rPr>
        <w:t>pré-</w:t>
      </w:r>
      <w:r w:rsidR="005612DC">
        <w:rPr>
          <w:rFonts w:ascii="Arial" w:hAnsi="Arial" w:cs="Arial"/>
        </w:rPr>
        <w:t xml:space="preserve">projeto de pesquisa que contenha os requisitos básicos para sua avaliação dentro do processo seletivo do </w:t>
      </w:r>
      <w:r w:rsidR="004B3B9E">
        <w:rPr>
          <w:rFonts w:ascii="Arial" w:hAnsi="Arial" w:cs="Arial"/>
        </w:rPr>
        <w:t>P</w:t>
      </w:r>
      <w:r w:rsidR="005612DC">
        <w:rPr>
          <w:rFonts w:ascii="Arial" w:hAnsi="Arial" w:cs="Arial"/>
        </w:rPr>
        <w:t>rograma.</w:t>
      </w:r>
    </w:p>
    <w:p w:rsidR="00AC4401" w:rsidRDefault="00AC4401" w:rsidP="00504837">
      <w:pPr>
        <w:spacing w:after="0" w:line="360" w:lineRule="auto"/>
        <w:ind w:firstLine="85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r </w:t>
      </w:r>
      <w:proofErr w:type="spellStart"/>
      <w:r>
        <w:rPr>
          <w:rFonts w:ascii="Arial" w:hAnsi="Arial" w:cs="Arial"/>
        </w:rPr>
        <w:t>tal</w:t>
      </w:r>
      <w:proofErr w:type="spellEnd"/>
      <w:r>
        <w:rPr>
          <w:rFonts w:ascii="Arial" w:hAnsi="Arial" w:cs="Arial"/>
        </w:rPr>
        <w:t xml:space="preserve"> razão, o tema e o problema de pesquisa deverão estar alinhados com uma das três linhas de pesquisa do </w:t>
      </w:r>
      <w:r w:rsidR="004354A5" w:rsidRPr="004B3B9E">
        <w:rPr>
          <w:rFonts w:ascii="Arial" w:hAnsi="Arial" w:cs="Arial"/>
        </w:rPr>
        <w:t>P</w:t>
      </w:r>
      <w:r>
        <w:rPr>
          <w:rFonts w:ascii="Arial" w:hAnsi="Arial" w:cs="Arial"/>
        </w:rPr>
        <w:t>rograma, que estão articuladas na área de concentração em</w:t>
      </w:r>
      <w:r w:rsidRPr="00AC4401">
        <w:rPr>
          <w:rFonts w:ascii="Arial" w:hAnsi="Arial" w:cs="Arial"/>
        </w:rPr>
        <w:t xml:space="preserve"> inovação, tecnologia e</w:t>
      </w:r>
      <w:r>
        <w:rPr>
          <w:rFonts w:ascii="Arial" w:hAnsi="Arial" w:cs="Arial"/>
        </w:rPr>
        <w:t xml:space="preserve"> ambiente, a saber: </w:t>
      </w:r>
      <w:r w:rsidR="004354A5">
        <w:rPr>
          <w:rFonts w:ascii="Arial" w:hAnsi="Arial" w:cs="Arial"/>
        </w:rPr>
        <w:t>D</w:t>
      </w:r>
      <w:r w:rsidRPr="00AC4401">
        <w:rPr>
          <w:rFonts w:ascii="Arial" w:hAnsi="Arial" w:cs="Arial"/>
        </w:rPr>
        <w:t>esenvolvimento e controle de processos produtivos</w:t>
      </w:r>
      <w:r>
        <w:rPr>
          <w:rFonts w:ascii="Arial" w:hAnsi="Arial" w:cs="Arial"/>
        </w:rPr>
        <w:t xml:space="preserve">; </w:t>
      </w:r>
      <w:r w:rsidRPr="00AC4401">
        <w:rPr>
          <w:rFonts w:ascii="Arial" w:hAnsi="Arial" w:cs="Arial"/>
        </w:rPr>
        <w:t>Processamento e caracterização de materiais e produtos</w:t>
      </w:r>
      <w:r>
        <w:rPr>
          <w:rFonts w:ascii="Arial" w:hAnsi="Arial" w:cs="Arial"/>
        </w:rPr>
        <w:t>; e Processos Ambientais.</w:t>
      </w:r>
    </w:p>
    <w:p w:rsidR="009802F5" w:rsidRDefault="009802F5" w:rsidP="00504837">
      <w:pPr>
        <w:spacing w:after="0" w:line="360" w:lineRule="auto"/>
        <w:ind w:firstLine="85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osso Programa disponibiliza periodicamente uma lista de temas de interesse </w:t>
      </w:r>
      <w:proofErr w:type="gramStart"/>
      <w:r>
        <w:rPr>
          <w:rFonts w:ascii="Arial" w:hAnsi="Arial" w:cs="Arial"/>
        </w:rPr>
        <w:t>para</w:t>
      </w:r>
      <w:proofErr w:type="gramEnd"/>
      <w:r>
        <w:rPr>
          <w:rFonts w:ascii="Arial" w:hAnsi="Arial" w:cs="Arial"/>
        </w:rPr>
        <w:t xml:space="preserve"> trabalhos de pesquisa no site, agrupadas por docentes credenciados no programa.</w:t>
      </w:r>
    </w:p>
    <w:p w:rsidR="00343DEE" w:rsidRDefault="00343DEE" w:rsidP="00504837">
      <w:pPr>
        <w:spacing w:after="0" w:line="360" w:lineRule="auto"/>
        <w:ind w:firstLine="85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É recomendado que </w:t>
      </w:r>
      <w:proofErr w:type="gramStart"/>
      <w:r>
        <w:rPr>
          <w:rFonts w:ascii="Arial" w:hAnsi="Arial" w:cs="Arial"/>
        </w:rPr>
        <w:t>o(</w:t>
      </w:r>
      <w:proofErr w:type="gramEnd"/>
      <w:r>
        <w:rPr>
          <w:rFonts w:ascii="Arial" w:hAnsi="Arial" w:cs="Arial"/>
        </w:rPr>
        <w:t>a) candidato(a) solicite auxílio de um dos docentes do PPGPTA para a definição do tema e elaboração do pré-projeto antecipadamente. Seus cont</w:t>
      </w:r>
      <w:r w:rsidR="004354A5">
        <w:rPr>
          <w:rFonts w:ascii="Arial" w:hAnsi="Arial" w:cs="Arial"/>
        </w:rPr>
        <w:t>atos se encontram na página do P</w:t>
      </w:r>
      <w:r>
        <w:rPr>
          <w:rFonts w:ascii="Arial" w:hAnsi="Arial" w:cs="Arial"/>
        </w:rPr>
        <w:t xml:space="preserve">rograma: </w:t>
      </w:r>
      <w:hyperlink r:id="rId9" w:history="1">
        <w:r w:rsidRPr="00915643">
          <w:rPr>
            <w:rStyle w:val="Hyperlink"/>
            <w:rFonts w:ascii="Arial" w:hAnsi="Arial" w:cs="Arial"/>
          </w:rPr>
          <w:t>http://pta.uniso.br/</w:t>
        </w:r>
      </w:hyperlink>
    </w:p>
    <w:p w:rsidR="00C41785" w:rsidRPr="00C41785" w:rsidRDefault="00883485" w:rsidP="00883485">
      <w:pPr>
        <w:spacing w:after="0" w:line="360" w:lineRule="auto"/>
        <w:ind w:firstLine="851"/>
        <w:jc w:val="both"/>
        <w:rPr>
          <w:rFonts w:ascii="Arial" w:hAnsi="Arial" w:cs="Arial"/>
        </w:rPr>
      </w:pPr>
      <w:r w:rsidRPr="00517866">
        <w:rPr>
          <w:rFonts w:ascii="Arial" w:hAnsi="Arial" w:cs="Arial"/>
        </w:rPr>
        <w:t xml:space="preserve">O </w:t>
      </w:r>
      <w:r>
        <w:rPr>
          <w:rFonts w:ascii="Arial" w:hAnsi="Arial" w:cs="Arial"/>
        </w:rPr>
        <w:t>pré-</w:t>
      </w:r>
      <w:r w:rsidRPr="00517866">
        <w:rPr>
          <w:rFonts w:ascii="Arial" w:hAnsi="Arial" w:cs="Arial"/>
        </w:rPr>
        <w:t xml:space="preserve">projeto </w:t>
      </w:r>
      <w:r>
        <w:rPr>
          <w:rFonts w:ascii="Arial" w:hAnsi="Arial" w:cs="Arial"/>
        </w:rPr>
        <w:t xml:space="preserve">ora proposto </w:t>
      </w:r>
      <w:r w:rsidRPr="00C41785">
        <w:rPr>
          <w:rFonts w:ascii="Arial" w:hAnsi="Arial" w:cs="Arial"/>
        </w:rPr>
        <w:t>deve</w:t>
      </w:r>
      <w:r>
        <w:rPr>
          <w:rFonts w:ascii="Arial" w:hAnsi="Arial" w:cs="Arial"/>
        </w:rPr>
        <w:t>rá</w:t>
      </w:r>
      <w:r w:rsidRPr="00C41785">
        <w:rPr>
          <w:rFonts w:ascii="Arial" w:hAnsi="Arial" w:cs="Arial"/>
        </w:rPr>
        <w:t xml:space="preserve"> </w:t>
      </w:r>
      <w:r w:rsidRPr="00517866">
        <w:rPr>
          <w:rFonts w:ascii="Arial" w:hAnsi="Arial" w:cs="Arial"/>
        </w:rPr>
        <w:t xml:space="preserve">conter no mínimo três e no máximo </w:t>
      </w:r>
      <w:r>
        <w:rPr>
          <w:rFonts w:ascii="Arial" w:hAnsi="Arial" w:cs="Arial"/>
        </w:rPr>
        <w:t>seis</w:t>
      </w:r>
      <w:r w:rsidRPr="00517866">
        <w:rPr>
          <w:rFonts w:ascii="Arial" w:hAnsi="Arial" w:cs="Arial"/>
        </w:rPr>
        <w:t xml:space="preserve"> laudas, digitadas em fonte Times New Roman 12, espaço 1,5, em formato A4, com margem superior, inferior e lateral igual a 2,5 cm</w:t>
      </w:r>
      <w:r>
        <w:rPr>
          <w:rFonts w:ascii="Arial" w:hAnsi="Arial" w:cs="Arial"/>
        </w:rPr>
        <w:t xml:space="preserve">, e deverá incluir </w:t>
      </w:r>
      <w:r w:rsidRPr="000D734A">
        <w:rPr>
          <w:rFonts w:ascii="Arial" w:hAnsi="Arial" w:cs="Arial"/>
          <w:b/>
        </w:rPr>
        <w:t>todos os elementos estruturais</w:t>
      </w:r>
      <w:r w:rsidRPr="00517866">
        <w:rPr>
          <w:rFonts w:ascii="Arial" w:hAnsi="Arial" w:cs="Arial"/>
        </w:rPr>
        <w:t xml:space="preserve"> discriminados</w:t>
      </w:r>
      <w:r>
        <w:rPr>
          <w:rFonts w:ascii="Arial" w:hAnsi="Arial" w:cs="Arial"/>
        </w:rPr>
        <w:t xml:space="preserve"> no </w:t>
      </w:r>
      <w:r w:rsidR="009F03C8">
        <w:rPr>
          <w:rFonts w:ascii="Arial" w:hAnsi="Arial" w:cs="Arial"/>
        </w:rPr>
        <w:t>“</w:t>
      </w:r>
      <w:proofErr w:type="spellStart"/>
      <w:r w:rsidRPr="009F03C8">
        <w:rPr>
          <w:rFonts w:ascii="Arial" w:hAnsi="Arial" w:cs="Arial"/>
          <w:i/>
        </w:rPr>
        <w:t>template</w:t>
      </w:r>
      <w:proofErr w:type="spellEnd"/>
      <w:r w:rsidR="009F03C8">
        <w:rPr>
          <w:rFonts w:ascii="Arial" w:hAnsi="Arial" w:cs="Arial"/>
        </w:rPr>
        <w:t>”</w:t>
      </w:r>
      <w:r w:rsidR="00C41785" w:rsidRPr="00C41785">
        <w:rPr>
          <w:rFonts w:ascii="Arial" w:hAnsi="Arial" w:cs="Arial"/>
        </w:rPr>
        <w:t xml:space="preserve"> a seguir:</w:t>
      </w:r>
    </w:p>
    <w:p w:rsidR="00883485" w:rsidRDefault="00883485">
      <w:pPr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br w:type="page"/>
      </w:r>
    </w:p>
    <w:p w:rsidR="00883485" w:rsidRPr="00807EE8" w:rsidRDefault="00883485" w:rsidP="00807EE8">
      <w:pPr>
        <w:pStyle w:val="Ttulo1"/>
        <w:spacing w:before="0" w:line="360" w:lineRule="auto"/>
        <w:ind w:right="-2"/>
        <w:jc w:val="center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lastRenderedPageBreak/>
        <w:t>UNIVERSIDADE DE SOROCABA - UNISO</w:t>
      </w:r>
    </w:p>
    <w:p w:rsidR="00883485" w:rsidRPr="00807EE8" w:rsidRDefault="00883485" w:rsidP="00807EE8">
      <w:pPr>
        <w:pStyle w:val="Ttulo1"/>
        <w:spacing w:before="0" w:line="360" w:lineRule="auto"/>
        <w:ind w:right="-2"/>
        <w:jc w:val="center"/>
        <w:rPr>
          <w:rFonts w:ascii="Times New Roman" w:hAnsi="Times New Roman" w:cs="Times New Roman"/>
          <w:sz w:val="24"/>
          <w:szCs w:val="24"/>
        </w:rPr>
      </w:pPr>
    </w:p>
    <w:p w:rsidR="00883485" w:rsidRPr="00807EE8" w:rsidRDefault="00883485" w:rsidP="00807EE8">
      <w:pPr>
        <w:pStyle w:val="Ttulo1"/>
        <w:spacing w:before="0" w:line="360" w:lineRule="auto"/>
        <w:ind w:right="-2"/>
        <w:jc w:val="center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PROGRAMA DE PÓS-GRADUAÇÃO EM PROCESSOS TECNOLÓGICOS E AMBIENTAIS</w:t>
      </w:r>
    </w:p>
    <w:p w:rsidR="00C41785" w:rsidRPr="00807EE8" w:rsidRDefault="00C41785" w:rsidP="00807EE8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D0AD0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C4401" w:rsidRPr="00807EE8">
        <w:rPr>
          <w:rFonts w:ascii="Times New Roman" w:hAnsi="Times New Roman" w:cs="Times New Roman"/>
          <w:b/>
          <w:sz w:val="24"/>
          <w:szCs w:val="24"/>
        </w:rPr>
        <w:t>“</w:t>
      </w:r>
      <w:r w:rsidRPr="00807EE8">
        <w:rPr>
          <w:rFonts w:ascii="Times New Roman" w:hAnsi="Times New Roman" w:cs="Times New Roman"/>
          <w:b/>
          <w:sz w:val="24"/>
          <w:szCs w:val="24"/>
        </w:rPr>
        <w:t>PRÉ-</w:t>
      </w:r>
      <w:r w:rsidR="00BA736F" w:rsidRPr="00807EE8">
        <w:rPr>
          <w:rFonts w:ascii="Times New Roman" w:hAnsi="Times New Roman" w:cs="Times New Roman"/>
          <w:b/>
          <w:sz w:val="24"/>
          <w:szCs w:val="24"/>
        </w:rPr>
        <w:t>PROJETO DE PESQUISA</w:t>
      </w:r>
      <w:r w:rsidR="00AC4401" w:rsidRPr="00807EE8">
        <w:rPr>
          <w:rFonts w:ascii="Times New Roman" w:hAnsi="Times New Roman" w:cs="Times New Roman"/>
          <w:b/>
          <w:sz w:val="24"/>
          <w:szCs w:val="24"/>
        </w:rPr>
        <w:t>”</w:t>
      </w:r>
    </w:p>
    <w:p w:rsidR="00BA736F" w:rsidRPr="00807EE8" w:rsidRDefault="00BA736F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51DA" w:rsidRPr="00807EE8" w:rsidRDefault="003351DA" w:rsidP="00807EE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Título em português</w:t>
      </w:r>
      <w:r w:rsidR="00A22E1D" w:rsidRPr="00807EE8">
        <w:rPr>
          <w:rFonts w:ascii="Times New Roman" w:hAnsi="Times New Roman" w:cs="Times New Roman"/>
          <w:b/>
          <w:sz w:val="24"/>
          <w:szCs w:val="24"/>
        </w:rPr>
        <w:t>:</w:t>
      </w:r>
      <w:r w:rsidRPr="00807EE8">
        <w:rPr>
          <w:rFonts w:ascii="Times New Roman" w:hAnsi="Times New Roman" w:cs="Times New Roman"/>
          <w:sz w:val="24"/>
          <w:szCs w:val="24"/>
        </w:rPr>
        <w:t xml:space="preserve"> O título deve ser curto, interessante, de fácil entendimento ao leitor além de traduzir a essência do projeto.</w:t>
      </w: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D0AD0" w:rsidRPr="00807EE8" w:rsidRDefault="00CC60C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 xml:space="preserve">Nome </w:t>
      </w:r>
      <w:proofErr w:type="gramStart"/>
      <w:r w:rsidRPr="00807EE8">
        <w:rPr>
          <w:rFonts w:ascii="Times New Roman" w:hAnsi="Times New Roman" w:cs="Times New Roman"/>
          <w:b/>
          <w:sz w:val="24"/>
          <w:szCs w:val="24"/>
        </w:rPr>
        <w:t>do(</w:t>
      </w:r>
      <w:proofErr w:type="gramEnd"/>
      <w:r w:rsidRPr="00807EE8">
        <w:rPr>
          <w:rFonts w:ascii="Times New Roman" w:hAnsi="Times New Roman" w:cs="Times New Roman"/>
          <w:b/>
          <w:sz w:val="24"/>
          <w:szCs w:val="24"/>
        </w:rPr>
        <w:t xml:space="preserve">a) </w:t>
      </w:r>
      <w:r w:rsidR="00FD0AD0" w:rsidRPr="00807EE8">
        <w:rPr>
          <w:rFonts w:ascii="Times New Roman" w:hAnsi="Times New Roman" w:cs="Times New Roman"/>
          <w:b/>
          <w:sz w:val="24"/>
          <w:szCs w:val="24"/>
        </w:rPr>
        <w:t xml:space="preserve">Candidato(a): </w:t>
      </w:r>
      <w:r w:rsidR="001E0990" w:rsidRPr="00807EE8">
        <w:rPr>
          <w:rFonts w:ascii="Times New Roman" w:hAnsi="Times New Roman" w:cs="Times New Roman"/>
          <w:sz w:val="24"/>
          <w:szCs w:val="24"/>
        </w:rPr>
        <w:t>seu nome completo.</w:t>
      </w: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D0AD0" w:rsidRPr="00807EE8" w:rsidRDefault="00FD0AD0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807EE8">
        <w:rPr>
          <w:rFonts w:ascii="Times New Roman" w:hAnsi="Times New Roman" w:cs="Times New Roman"/>
          <w:b/>
          <w:sz w:val="24"/>
          <w:szCs w:val="24"/>
        </w:rPr>
        <w:t>Professor(</w:t>
      </w:r>
      <w:proofErr w:type="gramEnd"/>
      <w:r w:rsidRPr="00807EE8">
        <w:rPr>
          <w:rFonts w:ascii="Times New Roman" w:hAnsi="Times New Roman" w:cs="Times New Roman"/>
          <w:b/>
          <w:sz w:val="24"/>
          <w:szCs w:val="24"/>
        </w:rPr>
        <w:t xml:space="preserve">a) Orientador(a): </w:t>
      </w:r>
      <w:r w:rsidR="001D5DBA" w:rsidRPr="00807EE8">
        <w:rPr>
          <w:rFonts w:ascii="Times New Roman" w:hAnsi="Times New Roman" w:cs="Times New Roman"/>
          <w:sz w:val="24"/>
          <w:szCs w:val="24"/>
        </w:rPr>
        <w:t>Nome do</w:t>
      </w:r>
      <w:r w:rsidR="009E7997" w:rsidRPr="00807EE8">
        <w:rPr>
          <w:rFonts w:ascii="Times New Roman" w:hAnsi="Times New Roman" w:cs="Times New Roman"/>
          <w:sz w:val="24"/>
          <w:szCs w:val="24"/>
        </w:rPr>
        <w:t xml:space="preserve"> docente do </w:t>
      </w:r>
      <w:r w:rsidR="004B3B9E">
        <w:rPr>
          <w:rFonts w:ascii="Times New Roman" w:hAnsi="Times New Roman" w:cs="Times New Roman"/>
          <w:sz w:val="24"/>
          <w:szCs w:val="24"/>
        </w:rPr>
        <w:t>P</w:t>
      </w:r>
      <w:r w:rsidR="009E7997" w:rsidRPr="00807EE8">
        <w:rPr>
          <w:rFonts w:ascii="Times New Roman" w:hAnsi="Times New Roman" w:cs="Times New Roman"/>
          <w:sz w:val="24"/>
          <w:szCs w:val="24"/>
        </w:rPr>
        <w:t>rograma</w:t>
      </w:r>
      <w:r w:rsidR="001D5DBA" w:rsidRPr="00807EE8">
        <w:rPr>
          <w:rFonts w:ascii="Times New Roman" w:hAnsi="Times New Roman" w:cs="Times New Roman"/>
          <w:sz w:val="24"/>
          <w:szCs w:val="24"/>
        </w:rPr>
        <w:t xml:space="preserve"> que endossa o projeto</w:t>
      </w:r>
      <w:r w:rsidR="001E0990" w:rsidRPr="00807EE8">
        <w:rPr>
          <w:rFonts w:ascii="Times New Roman" w:hAnsi="Times New Roman" w:cs="Times New Roman"/>
          <w:sz w:val="24"/>
          <w:szCs w:val="24"/>
        </w:rPr>
        <w:t>.</w:t>
      </w: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883485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3485" w:rsidRPr="00807EE8" w:rsidRDefault="00BA736F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Local e data</w:t>
      </w:r>
    </w:p>
    <w:p w:rsidR="00883485" w:rsidRPr="00807EE8" w:rsidRDefault="00883485" w:rsidP="00807EE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A736F" w:rsidRPr="00807EE8" w:rsidRDefault="00BA736F" w:rsidP="00807EE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A113A" w:rsidRPr="00807EE8" w:rsidRDefault="00BA736F" w:rsidP="00807EE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RESUMO</w:t>
      </w:r>
    </w:p>
    <w:p w:rsidR="004A1682" w:rsidRPr="00807EE8" w:rsidRDefault="00BA736F" w:rsidP="00807EE8">
      <w:pPr>
        <w:pStyle w:val="CORPO"/>
        <w:spacing w:after="0"/>
        <w:ind w:firstLine="0"/>
        <w:rPr>
          <w:rFonts w:ascii="Times New Roman" w:hAnsi="Times New Roman" w:cs="Times New Roman"/>
        </w:rPr>
      </w:pPr>
      <w:r w:rsidRPr="00807EE8">
        <w:rPr>
          <w:rFonts w:ascii="Times New Roman" w:hAnsi="Times New Roman" w:cs="Times New Roman"/>
        </w:rPr>
        <w:t>O</w:t>
      </w:r>
      <w:r w:rsidR="00FD0AD0" w:rsidRPr="00807EE8">
        <w:rPr>
          <w:rFonts w:ascii="Times New Roman" w:hAnsi="Times New Roman" w:cs="Times New Roman"/>
        </w:rPr>
        <w:t xml:space="preserve"> resumo deve estar no formato estruturado e deve conter: introdução, objetivos, método e resultados esperados. </w:t>
      </w:r>
      <w:r w:rsidRPr="00807EE8">
        <w:rPr>
          <w:rFonts w:ascii="Times New Roman" w:hAnsi="Times New Roman" w:cs="Times New Roman"/>
        </w:rPr>
        <w:t>(</w:t>
      </w:r>
      <w:proofErr w:type="gramStart"/>
      <w:r w:rsidRPr="00807EE8">
        <w:rPr>
          <w:rFonts w:ascii="Times New Roman" w:hAnsi="Times New Roman" w:cs="Times New Roman"/>
        </w:rPr>
        <w:t>máximo</w:t>
      </w:r>
      <w:proofErr w:type="gramEnd"/>
      <w:r w:rsidRPr="00807EE8">
        <w:rPr>
          <w:rFonts w:ascii="Times New Roman" w:hAnsi="Times New Roman" w:cs="Times New Roman"/>
        </w:rPr>
        <w:t xml:space="preserve"> 250 palavras)</w:t>
      </w:r>
      <w:r w:rsidR="004A1682" w:rsidRPr="00807EE8">
        <w:rPr>
          <w:rFonts w:ascii="Times New Roman" w:hAnsi="Times New Roman" w:cs="Times New Roman"/>
        </w:rPr>
        <w:t xml:space="preserve"> </w:t>
      </w:r>
    </w:p>
    <w:p w:rsidR="004A1682" w:rsidRPr="00807EE8" w:rsidRDefault="004A1682" w:rsidP="00807EE8">
      <w:pPr>
        <w:pStyle w:val="CORPO"/>
        <w:spacing w:after="0"/>
        <w:ind w:firstLine="0"/>
        <w:rPr>
          <w:rFonts w:ascii="Times New Roman" w:hAnsi="Times New Roman" w:cs="Times New Roman"/>
        </w:rPr>
      </w:pPr>
      <w:r w:rsidRPr="00807EE8">
        <w:rPr>
          <w:rFonts w:ascii="Times New Roman" w:hAnsi="Times New Roman" w:cs="Times New Roman"/>
        </w:rPr>
        <w:t xml:space="preserve">Exemplo: </w:t>
      </w:r>
    </w:p>
    <w:p w:rsidR="00FD0AD0" w:rsidRPr="00807EE8" w:rsidRDefault="004A1682" w:rsidP="00807EE8">
      <w:pPr>
        <w:pStyle w:val="CORPO"/>
        <w:spacing w:after="0"/>
        <w:ind w:firstLine="0"/>
        <w:rPr>
          <w:rFonts w:ascii="Times New Roman" w:hAnsi="Times New Roman" w:cs="Times New Roman"/>
        </w:rPr>
      </w:pPr>
      <w:r w:rsidRPr="00807EE8">
        <w:rPr>
          <w:rFonts w:ascii="Times New Roman" w:hAnsi="Times New Roman" w:cs="Times New Roman"/>
          <w:b/>
        </w:rPr>
        <w:t>Introdução:</w:t>
      </w:r>
      <w:r w:rsidRPr="00807EE8">
        <w:rPr>
          <w:rFonts w:ascii="Times New Roman" w:hAnsi="Times New Roman" w:cs="Times New Roman"/>
        </w:rPr>
        <w:t xml:space="preserve"> Um dos grandes desafios da atualidade no campo da pesquisa aplicada é redigir um resumo sobre o projeto que se busca apresentar. Muitos pesquisadores ficam estagnados diante do desafio de apresentar suas </w:t>
      </w:r>
      <w:r w:rsidR="009F6BF6" w:rsidRPr="00807EE8">
        <w:rPr>
          <w:rFonts w:ascii="Times New Roman" w:hAnsi="Times New Roman" w:cs="Times New Roman"/>
        </w:rPr>
        <w:t>ideias</w:t>
      </w:r>
      <w:r w:rsidRPr="00807EE8">
        <w:rPr>
          <w:rFonts w:ascii="Times New Roman" w:hAnsi="Times New Roman" w:cs="Times New Roman"/>
        </w:rPr>
        <w:t xml:space="preserve"> de forma organizada. </w:t>
      </w:r>
      <w:r w:rsidRPr="00807EE8">
        <w:rPr>
          <w:rFonts w:ascii="Times New Roman" w:hAnsi="Times New Roman" w:cs="Times New Roman"/>
          <w:b/>
        </w:rPr>
        <w:t>Objetivo:</w:t>
      </w:r>
      <w:r w:rsidRPr="00807EE8">
        <w:rPr>
          <w:rFonts w:ascii="Times New Roman" w:hAnsi="Times New Roman" w:cs="Times New Roman"/>
        </w:rPr>
        <w:t xml:space="preserve"> Essa pesquisa tem por objetivo investigar qual o melhor processo para a redação de um resumo. </w:t>
      </w:r>
      <w:r w:rsidRPr="00807EE8">
        <w:rPr>
          <w:rFonts w:ascii="Times New Roman" w:hAnsi="Times New Roman" w:cs="Times New Roman"/>
          <w:b/>
        </w:rPr>
        <w:t>Método:</w:t>
      </w:r>
      <w:r w:rsidRPr="00807EE8">
        <w:rPr>
          <w:rFonts w:ascii="Times New Roman" w:hAnsi="Times New Roman" w:cs="Times New Roman"/>
        </w:rPr>
        <w:t xml:space="preserve"> Para isso serão feitos levantamentos de informações na literatura disponível e entrevistas com pesquisadores de programas de pós-graduação e estudantes durante um ano. As entrevistas serão realizadas através de um questionário previamente elaborado e aprovado em comitê de ética em pesquisa. Os dados coletados serão analisados com o auxílio de ferramentas estatísticas. </w:t>
      </w:r>
      <w:r w:rsidRPr="00807EE8">
        <w:rPr>
          <w:rFonts w:ascii="Times New Roman" w:hAnsi="Times New Roman" w:cs="Times New Roman"/>
          <w:b/>
        </w:rPr>
        <w:t>Resultados esperados:</w:t>
      </w:r>
      <w:r w:rsidRPr="00807EE8">
        <w:rPr>
          <w:rFonts w:ascii="Times New Roman" w:hAnsi="Times New Roman" w:cs="Times New Roman"/>
        </w:rPr>
        <w:t xml:space="preserve"> com esta pesquisa espera-se esclarecer as principais dificuldades que envolvem a redação de um projeto e construir um modelo simplificado que possa ser publicado na forma de livro.</w:t>
      </w:r>
    </w:p>
    <w:p w:rsidR="00FD0AD0" w:rsidRPr="00807EE8" w:rsidRDefault="00FD0AD0" w:rsidP="00807EE8">
      <w:pPr>
        <w:pStyle w:val="CORPO"/>
        <w:spacing w:after="0"/>
        <w:ind w:firstLine="0"/>
        <w:rPr>
          <w:rFonts w:ascii="Times New Roman" w:hAnsi="Times New Roman" w:cs="Times New Roman"/>
        </w:rPr>
      </w:pPr>
      <w:r w:rsidRPr="00807EE8">
        <w:rPr>
          <w:rFonts w:ascii="Times New Roman" w:hAnsi="Times New Roman" w:cs="Times New Roman"/>
          <w:b/>
        </w:rPr>
        <w:t>Palavras-chave:</w:t>
      </w:r>
      <w:r w:rsidRPr="00807EE8">
        <w:rPr>
          <w:rFonts w:ascii="Times New Roman" w:hAnsi="Times New Roman" w:cs="Times New Roman"/>
        </w:rPr>
        <w:t xml:space="preserve"> </w:t>
      </w:r>
      <w:r w:rsidR="005612DC" w:rsidRPr="00807EE8">
        <w:rPr>
          <w:rFonts w:ascii="Times New Roman" w:hAnsi="Times New Roman" w:cs="Times New Roman"/>
        </w:rPr>
        <w:t xml:space="preserve">logo abaixo do resumo deve-se </w:t>
      </w:r>
      <w:r w:rsidRPr="00807EE8">
        <w:rPr>
          <w:rFonts w:ascii="Times New Roman" w:hAnsi="Times New Roman" w:cs="Times New Roman"/>
        </w:rPr>
        <w:t>utilizar de 03 a 05 palavras-chave, separadas entre si por ponto e</w:t>
      </w:r>
      <w:r w:rsidR="00CC60C5" w:rsidRPr="00807EE8">
        <w:rPr>
          <w:rFonts w:ascii="Times New Roman" w:hAnsi="Times New Roman" w:cs="Times New Roman"/>
        </w:rPr>
        <w:t xml:space="preserve"> </w:t>
      </w:r>
      <w:r w:rsidRPr="00807EE8">
        <w:rPr>
          <w:rFonts w:ascii="Times New Roman" w:hAnsi="Times New Roman" w:cs="Times New Roman"/>
        </w:rPr>
        <w:t xml:space="preserve">finalizadas também por ponto. </w:t>
      </w:r>
      <w:r w:rsidR="004A1682" w:rsidRPr="00807EE8">
        <w:rPr>
          <w:rFonts w:ascii="Times New Roman" w:hAnsi="Times New Roman" w:cs="Times New Roman"/>
        </w:rPr>
        <w:t>Ex</w:t>
      </w:r>
      <w:r w:rsidR="00807EE8">
        <w:rPr>
          <w:rFonts w:ascii="Times New Roman" w:hAnsi="Times New Roman" w:cs="Times New Roman"/>
        </w:rPr>
        <w:t>emplo</w:t>
      </w:r>
      <w:r w:rsidR="004A1682" w:rsidRPr="00807EE8">
        <w:rPr>
          <w:rFonts w:ascii="Times New Roman" w:hAnsi="Times New Roman" w:cs="Times New Roman"/>
        </w:rPr>
        <w:t>: resumo; pesquisa científica; pesquisa aplicada.</w:t>
      </w:r>
    </w:p>
    <w:p w:rsidR="00BA736F" w:rsidRPr="00807EE8" w:rsidRDefault="00BA736F" w:rsidP="00807EE8">
      <w:pPr>
        <w:pStyle w:val="CORPO"/>
        <w:spacing w:after="0"/>
        <w:ind w:firstLine="0"/>
        <w:rPr>
          <w:rFonts w:ascii="Times New Roman" w:hAnsi="Times New Roman" w:cs="Times New Roman"/>
          <w:b/>
        </w:rPr>
      </w:pPr>
    </w:p>
    <w:p w:rsidR="00FD0AD0" w:rsidRPr="00807EE8" w:rsidRDefault="00FD0AD0" w:rsidP="00807EE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A113A" w:rsidRPr="00807EE8" w:rsidRDefault="00487ADE" w:rsidP="00807EE8">
      <w:pPr>
        <w:pStyle w:val="PargrafodaLista"/>
        <w:numPr>
          <w:ilvl w:val="0"/>
          <w:numId w:val="5"/>
        </w:numPr>
        <w:spacing w:line="360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INTRODUÇÃO</w:t>
      </w:r>
    </w:p>
    <w:p w:rsidR="004A1682" w:rsidRPr="00807EE8" w:rsidRDefault="00A64BA2" w:rsidP="00807EE8">
      <w:pPr>
        <w:spacing w:before="360"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A introdução deve apresentar informações sobre o problema proposto e mostrar a importância de realizar o projeto de pesquisa. Introduzir significa apresentar. Para isto, o texto deve possibilitar a compreensão do que </w:t>
      </w:r>
      <w:r w:rsidR="00C2125D" w:rsidRPr="00807EE8">
        <w:rPr>
          <w:rFonts w:ascii="Times New Roman" w:hAnsi="Times New Roman" w:cs="Times New Roman"/>
          <w:sz w:val="24"/>
          <w:szCs w:val="24"/>
        </w:rPr>
        <w:t>será</w:t>
      </w:r>
      <w:r w:rsidRPr="00807EE8">
        <w:rPr>
          <w:rFonts w:ascii="Times New Roman" w:hAnsi="Times New Roman" w:cs="Times New Roman"/>
          <w:sz w:val="24"/>
          <w:szCs w:val="24"/>
        </w:rPr>
        <w:t xml:space="preserve"> apresentado ao longo do projeto, a compreensão do estado atua</w:t>
      </w:r>
      <w:r w:rsidR="00B7731E" w:rsidRPr="00807EE8">
        <w:rPr>
          <w:rFonts w:ascii="Times New Roman" w:hAnsi="Times New Roman" w:cs="Times New Roman"/>
          <w:sz w:val="24"/>
          <w:szCs w:val="24"/>
        </w:rPr>
        <w:t>l do conhecimento sobre o tema.</w:t>
      </w:r>
    </w:p>
    <w:p w:rsidR="00B7731E" w:rsidRPr="00807EE8" w:rsidRDefault="00B7731E" w:rsidP="00807EE8">
      <w:pPr>
        <w:spacing w:before="360"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Enquanto justificativa o pesquisador deve apresentar o “porquê” da realização da pesquisa, procurando identificar as razões da preferência pelo tema escolhido e a sua importância relativa. A justificativa deverá convencer o avaliador acerca da necessidade e da relevância da pesquisa proposta. </w:t>
      </w:r>
    </w:p>
    <w:p w:rsidR="00B7731E" w:rsidRPr="00807EE8" w:rsidRDefault="00B7731E" w:rsidP="00807EE8">
      <w:pPr>
        <w:spacing w:before="360"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lastRenderedPageBreak/>
        <w:t xml:space="preserve"> Este é um dos itens mais importantes a ser considerado no momento </w:t>
      </w:r>
      <w:proofErr w:type="gramStart"/>
      <w:r w:rsidRPr="00807EE8">
        <w:rPr>
          <w:rFonts w:ascii="Times New Roman" w:hAnsi="Times New Roman" w:cs="Times New Roman"/>
          <w:sz w:val="24"/>
          <w:szCs w:val="24"/>
        </w:rPr>
        <w:t>da  elaboração</w:t>
      </w:r>
      <w:proofErr w:type="gramEnd"/>
      <w:r w:rsidRPr="00807EE8">
        <w:rPr>
          <w:rFonts w:ascii="Times New Roman" w:hAnsi="Times New Roman" w:cs="Times New Roman"/>
          <w:sz w:val="24"/>
          <w:szCs w:val="24"/>
        </w:rPr>
        <w:t xml:space="preserve">  da  proposta  e,  consequentemente,  do  projeto.  É onde se apresenta a razão </w:t>
      </w:r>
      <w:proofErr w:type="gramStart"/>
      <w:r w:rsidRPr="00807EE8">
        <w:rPr>
          <w:rFonts w:ascii="Times New Roman" w:hAnsi="Times New Roman" w:cs="Times New Roman"/>
          <w:sz w:val="24"/>
          <w:szCs w:val="24"/>
        </w:rPr>
        <w:t>de  ser</w:t>
      </w:r>
      <w:proofErr w:type="gramEnd"/>
      <w:r w:rsidRPr="00807EE8">
        <w:rPr>
          <w:rFonts w:ascii="Times New Roman" w:hAnsi="Times New Roman" w:cs="Times New Roman"/>
          <w:sz w:val="24"/>
          <w:szCs w:val="24"/>
        </w:rPr>
        <w:t xml:space="preserve">  da  pesquisa.  A existência de um </w:t>
      </w:r>
      <w:proofErr w:type="gramStart"/>
      <w:r w:rsidRPr="00807EE8">
        <w:rPr>
          <w:rFonts w:ascii="Times New Roman" w:hAnsi="Times New Roman" w:cs="Times New Roman"/>
          <w:sz w:val="24"/>
          <w:szCs w:val="24"/>
        </w:rPr>
        <w:t>problema  é</w:t>
      </w:r>
      <w:proofErr w:type="gramEnd"/>
      <w:r w:rsidRPr="00807EE8">
        <w:rPr>
          <w:rFonts w:ascii="Times New Roman" w:hAnsi="Times New Roman" w:cs="Times New Roman"/>
          <w:sz w:val="24"/>
          <w:szCs w:val="24"/>
        </w:rPr>
        <w:t xml:space="preserve">  o  que justifica a realização da pesquisa. É a existência de um problema real que determinará a necessidade de solucionar o problema. Para tanto, pergunta-se:</w:t>
      </w:r>
    </w:p>
    <w:p w:rsidR="00B7731E" w:rsidRPr="00807EE8" w:rsidRDefault="00B7731E" w:rsidP="00807EE8">
      <w:pPr>
        <w:pStyle w:val="PargrafodaLista"/>
        <w:numPr>
          <w:ilvl w:val="0"/>
          <w:numId w:val="11"/>
        </w:numPr>
        <w:spacing w:before="36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O tema é relevante? Procurando responder o porquê </w:t>
      </w:r>
    </w:p>
    <w:p w:rsidR="00B7731E" w:rsidRPr="00807EE8" w:rsidRDefault="00B7731E" w:rsidP="00807EE8">
      <w:pPr>
        <w:pStyle w:val="PargrafodaLista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Quais os aspectos positivos podem ser destacados na abordagem proposta? </w:t>
      </w:r>
    </w:p>
    <w:p w:rsidR="00B7731E" w:rsidRPr="00807EE8" w:rsidRDefault="00B7731E" w:rsidP="00807EE8">
      <w:pPr>
        <w:pStyle w:val="PargrafodaLista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Quais são as inovações esperadas? Elas justificam a realização do estudo?</w:t>
      </w:r>
    </w:p>
    <w:p w:rsidR="00B7731E" w:rsidRPr="00807EE8" w:rsidRDefault="00B7731E" w:rsidP="00807EE8">
      <w:pPr>
        <w:spacing w:before="360"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4A1682" w:rsidRPr="00807EE8" w:rsidRDefault="004A1682" w:rsidP="00807EE8">
      <w:pPr>
        <w:pStyle w:val="PargrafodaLista"/>
        <w:numPr>
          <w:ilvl w:val="0"/>
          <w:numId w:val="5"/>
        </w:numPr>
        <w:spacing w:line="360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REVISÃO BIBLIOGRÁFICA</w:t>
      </w:r>
    </w:p>
    <w:p w:rsidR="00B7731E" w:rsidRPr="00807EE8" w:rsidRDefault="00B7731E" w:rsidP="00807EE8">
      <w:pPr>
        <w:spacing w:before="360"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A revisão bibliográfica é uma das partes mais importantes e trabalhosas de um pré-projeto de pesquisa, pois é onde o pesquisador retrata qual o estado atual do conhecimento a respeito do tema que será investigado.</w:t>
      </w:r>
    </w:p>
    <w:p w:rsidR="00B614CB" w:rsidRPr="00807EE8" w:rsidRDefault="00B7731E" w:rsidP="00807EE8">
      <w:pPr>
        <w:spacing w:before="360"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Para isso, torna-se importante </w:t>
      </w:r>
      <w:r w:rsidR="00B614CB" w:rsidRPr="00807EE8">
        <w:rPr>
          <w:rFonts w:ascii="Times New Roman" w:hAnsi="Times New Roman" w:cs="Times New Roman"/>
          <w:sz w:val="24"/>
          <w:szCs w:val="24"/>
        </w:rPr>
        <w:t>identificar os principais autores da área, e o que eles dizem sobre o assunto, na forma de citações, que devem ser referenciadas na seção final do documento.</w:t>
      </w:r>
    </w:p>
    <w:p w:rsidR="00B614CB" w:rsidRPr="00807EE8" w:rsidRDefault="00B614CB" w:rsidP="00807EE8">
      <w:pPr>
        <w:spacing w:before="360"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Da mesma forma é importante citar os trabalhos mais atuais sobre o tema, de modo a comprovar que o objetivo da pesquisa proposta é relevante e que a mesma não foi realizada por outros autores. Uma dica é utilizar a plataforma Google Scholar para pesquisar os trabalhos mais recentes.</w:t>
      </w:r>
    </w:p>
    <w:p w:rsidR="00B7731E" w:rsidRPr="00807EE8" w:rsidRDefault="00B7731E" w:rsidP="00807EE8">
      <w:pPr>
        <w:spacing w:before="360"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O referencial teórico-científico justifica e demonstra a relevância da pesquisa, e ainda, aponta seus objetivos, com bibliogr</w:t>
      </w:r>
      <w:r w:rsidR="004354A5">
        <w:rPr>
          <w:rFonts w:ascii="Times New Roman" w:hAnsi="Times New Roman" w:cs="Times New Roman"/>
          <w:sz w:val="24"/>
          <w:szCs w:val="24"/>
        </w:rPr>
        <w:t xml:space="preserve">afia consistente e atualizada. </w:t>
      </w:r>
      <w:r w:rsidRPr="00807EE8">
        <w:rPr>
          <w:rFonts w:ascii="Times New Roman" w:hAnsi="Times New Roman" w:cs="Times New Roman"/>
          <w:sz w:val="24"/>
          <w:szCs w:val="24"/>
        </w:rPr>
        <w:t>As citações devem seguir as normas da ABNT.</w:t>
      </w:r>
    </w:p>
    <w:p w:rsidR="00C41785" w:rsidRDefault="00C41785" w:rsidP="00807EE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7EE8" w:rsidRDefault="00807EE8" w:rsidP="00807EE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7EE8" w:rsidRDefault="00807EE8" w:rsidP="00807EE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7EE8" w:rsidRPr="00807EE8" w:rsidRDefault="00807EE8" w:rsidP="00807EE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41785" w:rsidRPr="00807EE8" w:rsidRDefault="00C41785" w:rsidP="00807EE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A113A" w:rsidRPr="00807EE8" w:rsidRDefault="00487ADE" w:rsidP="00807EE8">
      <w:pPr>
        <w:pStyle w:val="PargrafodaLista"/>
        <w:numPr>
          <w:ilvl w:val="0"/>
          <w:numId w:val="5"/>
        </w:numPr>
        <w:spacing w:after="0" w:line="360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 xml:space="preserve">OBJETIVOS </w:t>
      </w:r>
    </w:p>
    <w:p w:rsidR="009D62C9" w:rsidRPr="00807EE8" w:rsidRDefault="00A64BA2" w:rsidP="00807EE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Referem-se a um fim que se quer atingir. Devem ser claros e escritos em forma de ação, isto é, com verbos no infinitivo. Dividem-se em geral e específicos. </w:t>
      </w:r>
    </w:p>
    <w:p w:rsidR="009D62C9" w:rsidRPr="00807EE8" w:rsidRDefault="00B7731E" w:rsidP="00807EE8">
      <w:pPr>
        <w:spacing w:before="360" w:after="0" w:line="36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3</w:t>
      </w:r>
      <w:r w:rsidR="009D62C9" w:rsidRPr="00807EE8">
        <w:rPr>
          <w:rFonts w:ascii="Times New Roman" w:hAnsi="Times New Roman" w:cs="Times New Roman"/>
          <w:b/>
          <w:sz w:val="24"/>
          <w:szCs w:val="24"/>
        </w:rPr>
        <w:t>.1</w:t>
      </w:r>
      <w:r w:rsidR="00A64BA2" w:rsidRPr="00807EE8">
        <w:rPr>
          <w:rFonts w:ascii="Times New Roman" w:hAnsi="Times New Roman" w:cs="Times New Roman"/>
          <w:sz w:val="24"/>
          <w:szCs w:val="24"/>
        </w:rPr>
        <w:t xml:space="preserve"> </w:t>
      </w:r>
      <w:r w:rsidR="009D62C9" w:rsidRPr="00807EE8">
        <w:rPr>
          <w:rFonts w:ascii="Times New Roman" w:hAnsi="Times New Roman" w:cs="Times New Roman"/>
          <w:b/>
          <w:sz w:val="24"/>
          <w:szCs w:val="24"/>
        </w:rPr>
        <w:t>OBJETIVO GERAL</w:t>
      </w:r>
      <w:r w:rsidR="009D62C9" w:rsidRPr="00807EE8">
        <w:rPr>
          <w:rFonts w:ascii="Times New Roman" w:hAnsi="Times New Roman" w:cs="Times New Roman"/>
          <w:sz w:val="24"/>
          <w:szCs w:val="24"/>
        </w:rPr>
        <w:t xml:space="preserve"> </w:t>
      </w:r>
      <w:r w:rsidR="00A64BA2" w:rsidRPr="00807EE8">
        <w:rPr>
          <w:rFonts w:ascii="Times New Roman" w:hAnsi="Times New Roman" w:cs="Times New Roman"/>
          <w:sz w:val="24"/>
          <w:szCs w:val="24"/>
        </w:rPr>
        <w:t xml:space="preserve">é aquilo que se quer alcançar ao final da pesquisa, isto é, está relacionado aos resultados finais do projeto. Redigido em uma frase, procura dar uma visão global e abrangente do tema, definindo de modo amplo, o que se pretende alcançar. Quando alcançado dá a resposta ao problema. </w:t>
      </w:r>
    </w:p>
    <w:p w:rsidR="009D62C9" w:rsidRDefault="00B7731E" w:rsidP="00807EE8">
      <w:pPr>
        <w:spacing w:before="360" w:line="36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3</w:t>
      </w:r>
      <w:r w:rsidR="009D62C9" w:rsidRPr="00807EE8">
        <w:rPr>
          <w:rFonts w:ascii="Times New Roman" w:hAnsi="Times New Roman" w:cs="Times New Roman"/>
          <w:b/>
          <w:sz w:val="24"/>
          <w:szCs w:val="24"/>
        </w:rPr>
        <w:t>.2</w:t>
      </w:r>
      <w:r w:rsidR="00A64BA2" w:rsidRPr="00807EE8">
        <w:rPr>
          <w:rFonts w:ascii="Times New Roman" w:hAnsi="Times New Roman" w:cs="Times New Roman"/>
          <w:sz w:val="24"/>
          <w:szCs w:val="24"/>
        </w:rPr>
        <w:t xml:space="preserve"> </w:t>
      </w:r>
      <w:r w:rsidR="009D62C9" w:rsidRPr="00807EE8">
        <w:rPr>
          <w:rFonts w:ascii="Times New Roman" w:hAnsi="Times New Roman" w:cs="Times New Roman"/>
          <w:b/>
          <w:sz w:val="24"/>
          <w:szCs w:val="24"/>
        </w:rPr>
        <w:t>OBJETIVOS ESPECÍFICOS</w:t>
      </w:r>
      <w:r w:rsidR="00A64BA2" w:rsidRPr="00807EE8">
        <w:rPr>
          <w:rFonts w:ascii="Times New Roman" w:hAnsi="Times New Roman" w:cs="Times New Roman"/>
          <w:sz w:val="24"/>
          <w:szCs w:val="24"/>
        </w:rPr>
        <w:t xml:space="preserve"> referem-se aos resultados intermediários do projeto, ou seja, estão relacionados a cada etapa do trabalho. Ao alcançar todos os objetivos específicos, o pesquisador chega aos resultados finais ou objetivo geral do projeto.  Não confundir tarefas, estratégia de análise dos dados e partes do método a ser empregado no projeto com objetivos específicos.</w:t>
      </w:r>
    </w:p>
    <w:p w:rsidR="00807EE8" w:rsidRPr="00807EE8" w:rsidRDefault="00807EE8" w:rsidP="00807EE8">
      <w:pPr>
        <w:spacing w:before="360" w:line="36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1D5DBA" w:rsidRPr="00807EE8" w:rsidRDefault="001D5DBA" w:rsidP="00807EE8">
      <w:pPr>
        <w:pStyle w:val="PargrafodaLista"/>
        <w:numPr>
          <w:ilvl w:val="0"/>
          <w:numId w:val="5"/>
        </w:numPr>
        <w:spacing w:before="240" w:after="0" w:line="360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HIPÓTESE DA PESQUISA</w:t>
      </w:r>
    </w:p>
    <w:p w:rsidR="005A5CB2" w:rsidRPr="00807EE8" w:rsidRDefault="005A5CB2" w:rsidP="00807EE8">
      <w:pPr>
        <w:pStyle w:val="PargrafodaLista"/>
        <w:spacing w:before="240"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Uma</w:t>
      </w:r>
      <w:r w:rsidR="001D5DBA" w:rsidRPr="00807EE8">
        <w:rPr>
          <w:rFonts w:ascii="Times New Roman" w:hAnsi="Times New Roman" w:cs="Times New Roman"/>
          <w:sz w:val="24"/>
          <w:szCs w:val="24"/>
        </w:rPr>
        <w:t xml:space="preserve"> hipótese </w:t>
      </w:r>
      <w:r w:rsidRPr="00807EE8">
        <w:rPr>
          <w:rFonts w:ascii="Times New Roman" w:hAnsi="Times New Roman" w:cs="Times New Roman"/>
          <w:sz w:val="24"/>
          <w:szCs w:val="24"/>
        </w:rPr>
        <w:t>é uma resposta provável ao problema formulado, indagações a serem verificadas na investigação, afirmações provisórias a respeito de um determinado problema. Para a formulação da hipótese é preciso ter conceitos claros, ser específico, não se basear em valores morais, e ter como base uma teoria que sustente esta hipótese.</w:t>
      </w:r>
    </w:p>
    <w:p w:rsidR="005A5CB2" w:rsidRPr="00807EE8" w:rsidRDefault="005A5CB2" w:rsidP="00807EE8">
      <w:pPr>
        <w:pStyle w:val="PargrafodaLista"/>
        <w:spacing w:before="240" w:after="0" w:line="360" w:lineRule="auto"/>
        <w:ind w:left="284"/>
        <w:rPr>
          <w:rFonts w:ascii="Times New Roman" w:hAnsi="Times New Roman" w:cs="Times New Roman"/>
          <w:sz w:val="24"/>
          <w:szCs w:val="24"/>
        </w:rPr>
      </w:pPr>
    </w:p>
    <w:p w:rsidR="00C2125D" w:rsidRPr="00807EE8" w:rsidRDefault="00C2125D" w:rsidP="00807EE8">
      <w:pPr>
        <w:pStyle w:val="PargrafodaLista"/>
        <w:numPr>
          <w:ilvl w:val="0"/>
          <w:numId w:val="5"/>
        </w:numPr>
        <w:spacing w:line="360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 xml:space="preserve"> MATERIAL E MÉTODOS </w:t>
      </w:r>
    </w:p>
    <w:p w:rsidR="00FD4E28" w:rsidRPr="00807EE8" w:rsidRDefault="00FD4E28" w:rsidP="00807EE8">
      <w:pPr>
        <w:pStyle w:val="PargrafodaLista"/>
        <w:spacing w:before="36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64BA2" w:rsidRPr="00807EE8" w:rsidRDefault="00A64BA2" w:rsidP="00807EE8">
      <w:pPr>
        <w:pStyle w:val="PargrafodaLista"/>
        <w:spacing w:before="360"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Esta seção aborda</w:t>
      </w:r>
      <w:r w:rsidR="009B4C92" w:rsidRPr="00807EE8">
        <w:rPr>
          <w:rFonts w:ascii="Times New Roman" w:hAnsi="Times New Roman" w:cs="Times New Roman"/>
          <w:sz w:val="24"/>
          <w:szCs w:val="24"/>
        </w:rPr>
        <w:t xml:space="preserve"> a previsão de equipamentos e materiais de consumo que serão utilizados, e também</w:t>
      </w:r>
      <w:r w:rsidRPr="00807EE8">
        <w:rPr>
          <w:rFonts w:ascii="Times New Roman" w:hAnsi="Times New Roman" w:cs="Times New Roman"/>
          <w:sz w:val="24"/>
          <w:szCs w:val="24"/>
        </w:rPr>
        <w:t xml:space="preserve"> os métodos</w:t>
      </w:r>
      <w:r w:rsidR="009B4C92" w:rsidRPr="00807EE8">
        <w:rPr>
          <w:rFonts w:ascii="Times New Roman" w:hAnsi="Times New Roman" w:cs="Times New Roman"/>
          <w:sz w:val="24"/>
          <w:szCs w:val="24"/>
        </w:rPr>
        <w:t xml:space="preserve"> de coleta e análise de dados, de forma</w:t>
      </w:r>
      <w:r w:rsidRPr="00807EE8">
        <w:rPr>
          <w:rFonts w:ascii="Times New Roman" w:hAnsi="Times New Roman" w:cs="Times New Roman"/>
          <w:sz w:val="24"/>
          <w:szCs w:val="24"/>
        </w:rPr>
        <w:t xml:space="preserve"> </w:t>
      </w:r>
      <w:r w:rsidR="009B4C92" w:rsidRPr="00807EE8">
        <w:rPr>
          <w:rFonts w:ascii="Times New Roman" w:hAnsi="Times New Roman" w:cs="Times New Roman"/>
          <w:sz w:val="24"/>
          <w:szCs w:val="24"/>
        </w:rPr>
        <w:t>a</w:t>
      </w:r>
      <w:r w:rsidRPr="00807EE8">
        <w:rPr>
          <w:rFonts w:ascii="Times New Roman" w:hAnsi="Times New Roman" w:cs="Times New Roman"/>
          <w:sz w:val="24"/>
          <w:szCs w:val="24"/>
        </w:rPr>
        <w:t xml:space="preserve"> responde</w:t>
      </w:r>
      <w:r w:rsidR="009B4C92" w:rsidRPr="00807EE8">
        <w:rPr>
          <w:rFonts w:ascii="Times New Roman" w:hAnsi="Times New Roman" w:cs="Times New Roman"/>
          <w:sz w:val="24"/>
          <w:szCs w:val="24"/>
        </w:rPr>
        <w:t>r</w:t>
      </w:r>
      <w:r w:rsidRPr="00807EE8">
        <w:rPr>
          <w:rFonts w:ascii="Times New Roman" w:hAnsi="Times New Roman" w:cs="Times New Roman"/>
          <w:sz w:val="24"/>
          <w:szCs w:val="24"/>
        </w:rPr>
        <w:t xml:space="preserve"> como o estudo será conduzido. </w:t>
      </w:r>
      <w:r w:rsidR="00FD4E28" w:rsidRPr="00807EE8">
        <w:rPr>
          <w:rFonts w:ascii="Times New Roman" w:hAnsi="Times New Roman" w:cs="Times New Roman"/>
          <w:sz w:val="24"/>
          <w:szCs w:val="24"/>
        </w:rPr>
        <w:t xml:space="preserve">Deve ser iniciada com uma explanação sobre a o tipo de abordagem metodológica que se utilizará para responder </w:t>
      </w:r>
      <w:proofErr w:type="gramStart"/>
      <w:r w:rsidR="00FD4E28" w:rsidRPr="00807EE8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FD4E28" w:rsidRPr="00807EE8">
        <w:rPr>
          <w:rFonts w:ascii="Times New Roman" w:hAnsi="Times New Roman" w:cs="Times New Roman"/>
          <w:sz w:val="24"/>
          <w:szCs w:val="24"/>
        </w:rPr>
        <w:t xml:space="preserve"> questão/tema. </w:t>
      </w:r>
      <w:r w:rsidRPr="00807EE8">
        <w:rPr>
          <w:rFonts w:ascii="Times New Roman" w:hAnsi="Times New Roman" w:cs="Times New Roman"/>
          <w:sz w:val="24"/>
          <w:szCs w:val="24"/>
        </w:rPr>
        <w:t>Em um estudo quantitativo, a seção usualmente inclui o desenho da pesquisa, a amostra, o cenário, as variáveis e/ou instrumentos e a análise dos dados. Apontar as fontes de acesso aos dados (entrevistas; questionário estruturado; secundárias etc</w:t>
      </w:r>
      <w:r w:rsidR="004354A5" w:rsidRPr="004B3B9E">
        <w:rPr>
          <w:rFonts w:ascii="Times New Roman" w:hAnsi="Times New Roman" w:cs="Times New Roman"/>
          <w:sz w:val="24"/>
          <w:szCs w:val="24"/>
        </w:rPr>
        <w:t>.</w:t>
      </w:r>
      <w:r w:rsidRPr="00807EE8">
        <w:rPr>
          <w:rFonts w:ascii="Times New Roman" w:hAnsi="Times New Roman" w:cs="Times New Roman"/>
          <w:sz w:val="24"/>
          <w:szCs w:val="24"/>
        </w:rPr>
        <w:t xml:space="preserve">), tipos de animais, células e materiais e quais as características da amostra (aleatória, estratificada, entre outras). Em um estudo qualitativo, essa seção normalmente inclui a abordagem filosófica, os participantes, o contexto, o método de coleta de dados e </w:t>
      </w:r>
      <w:r w:rsidR="009B4C92" w:rsidRPr="00807EE8">
        <w:rPr>
          <w:rFonts w:ascii="Times New Roman" w:hAnsi="Times New Roman" w:cs="Times New Roman"/>
          <w:sz w:val="24"/>
          <w:szCs w:val="24"/>
        </w:rPr>
        <w:t>como os dados serão analisados.</w:t>
      </w:r>
    </w:p>
    <w:p w:rsidR="0065510E" w:rsidRPr="00807EE8" w:rsidRDefault="0065510E" w:rsidP="00807EE8">
      <w:pPr>
        <w:pStyle w:val="PargrafodaLista"/>
        <w:spacing w:before="36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65510E" w:rsidRPr="00807EE8" w:rsidRDefault="0065510E" w:rsidP="00807EE8">
      <w:pPr>
        <w:pStyle w:val="PargrafodaLista"/>
        <w:spacing w:before="360"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87ADE" w:rsidRPr="00807EE8" w:rsidRDefault="003C7250" w:rsidP="00807EE8">
      <w:pPr>
        <w:pStyle w:val="PargrafodaLista"/>
        <w:numPr>
          <w:ilvl w:val="0"/>
          <w:numId w:val="5"/>
        </w:numPr>
        <w:spacing w:line="360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CONTRIBUIÇÃO ESPERADA</w:t>
      </w:r>
      <w:r w:rsidR="00A22E1D" w:rsidRPr="00807EE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C7250" w:rsidRPr="00807EE8" w:rsidRDefault="004354A5" w:rsidP="00807EE8">
      <w:pPr>
        <w:spacing w:before="360"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Para </w:t>
      </w:r>
      <w:r w:rsidR="003C7250" w:rsidRPr="00807EE8">
        <w:rPr>
          <w:rFonts w:ascii="Times New Roman" w:hAnsi="Times New Roman" w:cs="Times New Roman"/>
          <w:sz w:val="24"/>
          <w:szCs w:val="24"/>
        </w:rPr>
        <w:t>qu</w:t>
      </w:r>
      <w:r w:rsidRPr="004B3B9E">
        <w:rPr>
          <w:rFonts w:ascii="Times New Roman" w:hAnsi="Times New Roman" w:cs="Times New Roman"/>
          <w:sz w:val="24"/>
          <w:szCs w:val="24"/>
        </w:rPr>
        <w:t>ê</w:t>
      </w:r>
      <w:proofErr w:type="gramStart"/>
      <w:r w:rsidR="003C7250" w:rsidRPr="00807EE8">
        <w:rPr>
          <w:rFonts w:ascii="Times New Roman" w:hAnsi="Times New Roman" w:cs="Times New Roman"/>
          <w:sz w:val="24"/>
          <w:szCs w:val="24"/>
        </w:rPr>
        <w:t>”  servirá</w:t>
      </w:r>
      <w:proofErr w:type="gramEnd"/>
      <w:r w:rsidR="003C7250" w:rsidRPr="00807EE8">
        <w:rPr>
          <w:rFonts w:ascii="Times New Roman" w:hAnsi="Times New Roman" w:cs="Times New Roman"/>
          <w:sz w:val="24"/>
          <w:szCs w:val="24"/>
        </w:rPr>
        <w:t xml:space="preserve">  o  resultado  da  investigação uma vez concluída?</w:t>
      </w:r>
    </w:p>
    <w:p w:rsidR="003C7250" w:rsidRPr="00807EE8" w:rsidRDefault="003C7250" w:rsidP="00807EE8">
      <w:pPr>
        <w:spacing w:before="360"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A contribuição deverá demonstrar ao leitor a serventia dos resultados a serem escolhidos. Uma pesquisa torna-se importante quando seus resultados podem ser </w:t>
      </w:r>
      <w:proofErr w:type="gramStart"/>
      <w:r w:rsidRPr="00807EE8">
        <w:rPr>
          <w:rFonts w:ascii="Times New Roman" w:hAnsi="Times New Roman" w:cs="Times New Roman"/>
          <w:sz w:val="24"/>
          <w:szCs w:val="24"/>
        </w:rPr>
        <w:t>traduzidos  em</w:t>
      </w:r>
      <w:proofErr w:type="gramEnd"/>
      <w:r w:rsidRPr="00807EE8">
        <w:rPr>
          <w:rFonts w:ascii="Times New Roman" w:hAnsi="Times New Roman" w:cs="Times New Roman"/>
          <w:sz w:val="24"/>
          <w:szCs w:val="24"/>
        </w:rPr>
        <w:t xml:space="preserve">  novas  descobertas  ou  quando  podem  contribuir  para  o  conhecimento  de  problemas  significativos.  </w:t>
      </w:r>
      <w:proofErr w:type="gramStart"/>
      <w:r w:rsidRPr="00807EE8">
        <w:rPr>
          <w:rFonts w:ascii="Times New Roman" w:hAnsi="Times New Roman" w:cs="Times New Roman"/>
          <w:sz w:val="24"/>
          <w:szCs w:val="24"/>
        </w:rPr>
        <w:t>Em  outras</w:t>
      </w:r>
      <w:proofErr w:type="gramEnd"/>
      <w:r w:rsidRPr="00807EE8">
        <w:rPr>
          <w:rFonts w:ascii="Times New Roman" w:hAnsi="Times New Roman" w:cs="Times New Roman"/>
          <w:sz w:val="24"/>
          <w:szCs w:val="24"/>
        </w:rPr>
        <w:t xml:space="preserve">  palavras,  a  importância de  uma  investigação  está  na sua originalidade e nos seus resultados.  </w:t>
      </w:r>
    </w:p>
    <w:p w:rsidR="003C7250" w:rsidRPr="00807EE8" w:rsidRDefault="003C7250" w:rsidP="00807EE8">
      <w:pPr>
        <w:pStyle w:val="PargrafodaLista"/>
        <w:numPr>
          <w:ilvl w:val="1"/>
          <w:numId w:val="14"/>
        </w:numPr>
        <w:spacing w:before="36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Quais vantagens e benefícios a pesquisa irá proporcionar? </w:t>
      </w:r>
    </w:p>
    <w:p w:rsidR="003C7250" w:rsidRPr="00807EE8" w:rsidRDefault="003C7250" w:rsidP="00807EE8">
      <w:pPr>
        <w:pStyle w:val="PargrafodaLista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A quem (ou que) se destinam os resultados do seu estudo? </w:t>
      </w:r>
    </w:p>
    <w:p w:rsidR="003C7250" w:rsidRPr="00807EE8" w:rsidRDefault="003C7250" w:rsidP="00807EE8">
      <w:pPr>
        <w:pStyle w:val="PargrafodaLista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Quem será o real beneficiário da investigação?</w:t>
      </w:r>
    </w:p>
    <w:p w:rsidR="00466F6C" w:rsidRPr="00807EE8" w:rsidRDefault="00466F6C" w:rsidP="00807E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6F6C" w:rsidRPr="00807EE8" w:rsidRDefault="00466F6C" w:rsidP="00807EE8">
      <w:pPr>
        <w:pStyle w:val="PargrafodaLista"/>
        <w:numPr>
          <w:ilvl w:val="0"/>
          <w:numId w:val="5"/>
        </w:numPr>
        <w:spacing w:line="360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PREVISÃO DE PRODUÇÃO INTELECTUAL</w:t>
      </w:r>
    </w:p>
    <w:p w:rsidR="00466F6C" w:rsidRPr="00807EE8" w:rsidRDefault="00CC60C5" w:rsidP="00807EE8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>D</w:t>
      </w:r>
      <w:r w:rsidR="00466F6C" w:rsidRPr="00807EE8">
        <w:rPr>
          <w:rFonts w:ascii="Times New Roman" w:hAnsi="Times New Roman" w:cs="Times New Roman"/>
          <w:sz w:val="24"/>
          <w:szCs w:val="24"/>
        </w:rPr>
        <w:t>escrever os potenciais produtos derivados da dissertação/tese (artigos, patentes, livros, software, apresentação de resumos em congressos, etc.)</w:t>
      </w:r>
      <w:bookmarkStart w:id="0" w:name="_GoBack"/>
      <w:bookmarkEnd w:id="0"/>
    </w:p>
    <w:p w:rsidR="00C41785" w:rsidRDefault="00C41785" w:rsidP="00807E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7EE8" w:rsidRPr="00807EE8" w:rsidRDefault="00807EE8" w:rsidP="00807EE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A5CB2" w:rsidRPr="00807EE8" w:rsidRDefault="005A5CB2" w:rsidP="00807EE8">
      <w:pPr>
        <w:pStyle w:val="PargrafodaLista"/>
        <w:numPr>
          <w:ilvl w:val="0"/>
          <w:numId w:val="5"/>
        </w:numPr>
        <w:spacing w:before="240" w:after="0" w:line="360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 xml:space="preserve">CRONOGRAMA DE </w:t>
      </w:r>
      <w:r w:rsidR="00B7731E" w:rsidRPr="00807EE8">
        <w:rPr>
          <w:rFonts w:ascii="Times New Roman" w:hAnsi="Times New Roman" w:cs="Times New Roman"/>
          <w:b/>
          <w:sz w:val="24"/>
          <w:szCs w:val="24"/>
        </w:rPr>
        <w:t>TRABALHO</w:t>
      </w:r>
    </w:p>
    <w:p w:rsidR="005A5CB2" w:rsidRPr="00807EE8" w:rsidRDefault="005A5CB2" w:rsidP="00807EE8">
      <w:pPr>
        <w:pStyle w:val="PargrafodaLista"/>
        <w:spacing w:line="360" w:lineRule="auto"/>
        <w:ind w:left="284"/>
        <w:rPr>
          <w:rFonts w:ascii="Times New Roman" w:hAnsi="Times New Roman" w:cs="Times New Roman"/>
          <w:sz w:val="24"/>
          <w:szCs w:val="24"/>
        </w:rPr>
      </w:pPr>
    </w:p>
    <w:p w:rsidR="005A5CB2" w:rsidRPr="00807EE8" w:rsidRDefault="005A5CB2" w:rsidP="00807EE8">
      <w:pPr>
        <w:pStyle w:val="PargrafodaLista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Aqui devem ser </w:t>
      </w:r>
      <w:r w:rsidRPr="004B3B9E">
        <w:rPr>
          <w:rFonts w:ascii="Times New Roman" w:hAnsi="Times New Roman" w:cs="Times New Roman"/>
          <w:sz w:val="24"/>
          <w:szCs w:val="24"/>
        </w:rPr>
        <w:t>descrit</w:t>
      </w:r>
      <w:r w:rsidR="004354A5" w:rsidRPr="004B3B9E">
        <w:rPr>
          <w:rFonts w:ascii="Times New Roman" w:hAnsi="Times New Roman" w:cs="Times New Roman"/>
          <w:sz w:val="24"/>
          <w:szCs w:val="24"/>
        </w:rPr>
        <w:t>o</w:t>
      </w:r>
      <w:r w:rsidRPr="004B3B9E">
        <w:rPr>
          <w:rFonts w:ascii="Times New Roman" w:hAnsi="Times New Roman" w:cs="Times New Roman"/>
          <w:sz w:val="24"/>
          <w:szCs w:val="24"/>
        </w:rPr>
        <w:t>s todos os procedimentos e atividades previstos para a realização do Projeto, de forma detalhada, de modo a auxiliar na compreensão do quadro chamado “cronograma de execução”</w:t>
      </w:r>
      <w:r w:rsidR="004354A5" w:rsidRPr="004B3B9E">
        <w:rPr>
          <w:rFonts w:ascii="Times New Roman" w:hAnsi="Times New Roman" w:cs="Times New Roman"/>
          <w:sz w:val="24"/>
          <w:szCs w:val="24"/>
        </w:rPr>
        <w:t>,</w:t>
      </w:r>
      <w:r w:rsidRPr="00807EE8">
        <w:rPr>
          <w:rFonts w:ascii="Times New Roman" w:hAnsi="Times New Roman" w:cs="Times New Roman"/>
          <w:sz w:val="24"/>
          <w:szCs w:val="24"/>
        </w:rPr>
        <w:t xml:space="preserve"> que apontará a </w:t>
      </w:r>
      <w:r w:rsidRPr="00807E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tribuição das diferentes</w:t>
      </w:r>
      <w:r w:rsidRPr="00807EE8">
        <w:rPr>
          <w:rFonts w:ascii="Times New Roman" w:hAnsi="Times New Roman" w:cs="Times New Roman"/>
          <w:sz w:val="24"/>
          <w:szCs w:val="24"/>
        </w:rPr>
        <w:t xml:space="preserve"> etapas e atividades </w:t>
      </w:r>
      <w:r w:rsidRPr="00807E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m períodos de tempos verdadeiros.</w:t>
      </w:r>
      <w:r w:rsidRPr="00807EE8">
        <w:rPr>
          <w:rFonts w:ascii="Times New Roman" w:hAnsi="Times New Roman" w:cs="Times New Roman"/>
          <w:sz w:val="24"/>
          <w:szCs w:val="24"/>
        </w:rPr>
        <w:t xml:space="preserve"> Para uma pesquisa de mestrado, observar o período de 18 a 24 meses</w:t>
      </w:r>
      <w:r w:rsidR="00B7731E" w:rsidRPr="00807EE8">
        <w:rPr>
          <w:rFonts w:ascii="Times New Roman" w:hAnsi="Times New Roman" w:cs="Times New Roman"/>
          <w:sz w:val="24"/>
          <w:szCs w:val="24"/>
        </w:rPr>
        <w:t>, enquanto que para uma pesquisa de doutorado o cronograma deve contemplar no mínimo 30 e no máximo 48 meses</w:t>
      </w:r>
      <w:r w:rsidRPr="00807EE8">
        <w:rPr>
          <w:rFonts w:ascii="Times New Roman" w:hAnsi="Times New Roman" w:cs="Times New Roman"/>
          <w:sz w:val="24"/>
          <w:szCs w:val="24"/>
        </w:rPr>
        <w:t>.</w:t>
      </w:r>
    </w:p>
    <w:p w:rsidR="005A5CB2" w:rsidRPr="00807EE8" w:rsidRDefault="005A5CB2" w:rsidP="00807EE8">
      <w:pPr>
        <w:pStyle w:val="PargrafodaLista"/>
        <w:spacing w:line="360" w:lineRule="auto"/>
        <w:ind w:left="284" w:firstLine="567"/>
        <w:rPr>
          <w:rFonts w:ascii="Times New Roman" w:hAnsi="Times New Roman" w:cs="Times New Roman"/>
          <w:sz w:val="24"/>
          <w:szCs w:val="24"/>
        </w:rPr>
      </w:pPr>
    </w:p>
    <w:p w:rsidR="005A5CB2" w:rsidRPr="00807EE8" w:rsidRDefault="00807EE8" w:rsidP="00807EE8">
      <w:pPr>
        <w:pStyle w:val="PargrafodaLista"/>
        <w:spacing w:line="360" w:lineRule="auto"/>
        <w:ind w:left="284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ONOGRAMA</w:t>
      </w:r>
    </w:p>
    <w:tbl>
      <w:tblPr>
        <w:tblStyle w:val="Tabelacomgrade"/>
        <w:tblW w:w="0" w:type="auto"/>
        <w:tblInd w:w="-147" w:type="dxa"/>
        <w:tblLook w:val="04A0" w:firstRow="1" w:lastRow="0" w:firstColumn="1" w:lastColumn="0" w:noHBand="0" w:noVBand="1"/>
      </w:tblPr>
      <w:tblGrid>
        <w:gridCol w:w="1652"/>
        <w:gridCol w:w="4869"/>
        <w:gridCol w:w="1985"/>
      </w:tblGrid>
      <w:tr w:rsidR="005A5CB2" w:rsidRPr="00807EE8" w:rsidTr="00807EE8">
        <w:tc>
          <w:tcPr>
            <w:tcW w:w="1652" w:type="dxa"/>
            <w:shd w:val="clear" w:color="auto" w:fill="C4BC96" w:themeFill="background2" w:themeFillShade="BF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Etapa</w:t>
            </w:r>
          </w:p>
        </w:tc>
        <w:tc>
          <w:tcPr>
            <w:tcW w:w="4869" w:type="dxa"/>
            <w:shd w:val="clear" w:color="auto" w:fill="C4BC96" w:themeFill="background2" w:themeFillShade="BF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Atividade</w:t>
            </w:r>
          </w:p>
        </w:tc>
        <w:tc>
          <w:tcPr>
            <w:tcW w:w="1985" w:type="dxa"/>
            <w:shd w:val="clear" w:color="auto" w:fill="C4BC96" w:themeFill="background2" w:themeFillShade="BF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Prazo</w:t>
            </w: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CB2" w:rsidRPr="00807EE8" w:rsidTr="00807EE8">
        <w:tc>
          <w:tcPr>
            <w:tcW w:w="1652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EE8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4869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5A5CB2" w:rsidRPr="00807EE8" w:rsidRDefault="005A5CB2" w:rsidP="00807EE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5A5CB2" w:rsidRPr="00807EE8" w:rsidRDefault="005A5CB2" w:rsidP="00807EE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807EE8">
        <w:rPr>
          <w:rFonts w:ascii="Times New Roman" w:hAnsi="Times New Roman" w:cs="Times New Roman"/>
          <w:sz w:val="24"/>
          <w:szCs w:val="24"/>
        </w:rPr>
        <w:t>Obs</w:t>
      </w:r>
      <w:proofErr w:type="spellEnd"/>
      <w:r w:rsidRPr="00807EE8">
        <w:rPr>
          <w:rFonts w:ascii="Times New Roman" w:hAnsi="Times New Roman" w:cs="Times New Roman"/>
          <w:sz w:val="24"/>
          <w:szCs w:val="24"/>
        </w:rPr>
        <w:t>: Acrescentar quantas linhas forem necessárias.</w:t>
      </w:r>
    </w:p>
    <w:p w:rsidR="00807EE8" w:rsidRDefault="00807EE8" w:rsidP="00807EE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EA4378" w:rsidRPr="00807EE8" w:rsidRDefault="00EA4378" w:rsidP="00807EE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b/>
          <w:sz w:val="24"/>
          <w:szCs w:val="24"/>
        </w:rPr>
        <w:t>REFERÊNCIAS</w:t>
      </w:r>
    </w:p>
    <w:p w:rsidR="00EA4378" w:rsidRPr="00807EE8" w:rsidRDefault="00EA4378" w:rsidP="00807EE8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807EE8">
        <w:rPr>
          <w:rFonts w:ascii="Times New Roman" w:hAnsi="Times New Roman" w:cs="Times New Roman"/>
          <w:b/>
          <w:i/>
          <w:sz w:val="24"/>
          <w:szCs w:val="24"/>
        </w:rPr>
        <w:t xml:space="preserve">Nesta seção deve ser apresentada uma listagem com toda a bibliografia citada ao longo do projeto, </w:t>
      </w:r>
      <w:r w:rsidR="00556AC7" w:rsidRPr="00807EE8">
        <w:rPr>
          <w:rFonts w:ascii="Times New Roman" w:hAnsi="Times New Roman" w:cs="Times New Roman"/>
          <w:b/>
          <w:i/>
          <w:sz w:val="24"/>
          <w:szCs w:val="24"/>
        </w:rPr>
        <w:t>por exemplo</w:t>
      </w:r>
      <w:r w:rsidRPr="00807EE8">
        <w:rPr>
          <w:rFonts w:ascii="Times New Roman" w:hAnsi="Times New Roman" w:cs="Times New Roman"/>
          <w:b/>
          <w:i/>
          <w:sz w:val="24"/>
          <w:szCs w:val="24"/>
        </w:rPr>
        <w:t>:</w:t>
      </w:r>
    </w:p>
    <w:p w:rsidR="00EA4378" w:rsidRPr="00807EE8" w:rsidRDefault="00EA4378" w:rsidP="00807EE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ASSOCIAÇÃO BRASILEIRA DE NORMAS TÉCNICAS. </w:t>
      </w:r>
      <w:r w:rsidRPr="00807EE8">
        <w:rPr>
          <w:rFonts w:ascii="Times New Roman" w:hAnsi="Times New Roman" w:cs="Times New Roman"/>
          <w:b/>
          <w:sz w:val="24"/>
          <w:szCs w:val="24"/>
        </w:rPr>
        <w:t>NBR 6023:</w:t>
      </w:r>
      <w:r w:rsidRPr="00807EE8">
        <w:rPr>
          <w:rFonts w:ascii="Times New Roman" w:hAnsi="Times New Roman" w:cs="Times New Roman"/>
          <w:sz w:val="24"/>
          <w:szCs w:val="24"/>
        </w:rPr>
        <w:t xml:space="preserve"> informação e documentação: referências – elaboração. Rio de Janeiro, 2002a.</w:t>
      </w:r>
    </w:p>
    <w:p w:rsidR="00EA4378" w:rsidRPr="00807EE8" w:rsidRDefault="00EA4378" w:rsidP="00807EE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ASSOCIAÇÃO BRASILEIRA DE NORMAS TÉCNICAS. </w:t>
      </w:r>
      <w:r w:rsidRPr="00807EE8">
        <w:rPr>
          <w:rFonts w:ascii="Times New Roman" w:hAnsi="Times New Roman" w:cs="Times New Roman"/>
          <w:b/>
          <w:sz w:val="24"/>
          <w:szCs w:val="24"/>
        </w:rPr>
        <w:t>NBR 10520:</w:t>
      </w:r>
      <w:r w:rsidRPr="00807EE8">
        <w:rPr>
          <w:rFonts w:ascii="Times New Roman" w:hAnsi="Times New Roman" w:cs="Times New Roman"/>
          <w:sz w:val="24"/>
          <w:szCs w:val="24"/>
        </w:rPr>
        <w:t xml:space="preserve"> informação e documentação – Citações em Documentos – Apresentação. Rio de Janeiro, 2002b.</w:t>
      </w:r>
    </w:p>
    <w:p w:rsidR="00EA4378" w:rsidRPr="00807EE8" w:rsidRDefault="00EA4378" w:rsidP="00807EE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FRANZONI, Vilma; BOAVENTURA, Regina Célia Ferreira; GONÇALVES, Maria Carla </w:t>
      </w:r>
      <w:proofErr w:type="spellStart"/>
      <w:r w:rsidRPr="00807EE8">
        <w:rPr>
          <w:rFonts w:ascii="Times New Roman" w:hAnsi="Times New Roman" w:cs="Times New Roman"/>
          <w:sz w:val="24"/>
          <w:szCs w:val="24"/>
        </w:rPr>
        <w:t>Pascotte</w:t>
      </w:r>
      <w:proofErr w:type="spellEnd"/>
      <w:r w:rsidRPr="00807EE8">
        <w:rPr>
          <w:rFonts w:ascii="Times New Roman" w:hAnsi="Times New Roman" w:cs="Times New Roman"/>
          <w:sz w:val="24"/>
          <w:szCs w:val="24"/>
        </w:rPr>
        <w:t xml:space="preserve"> Freitas; UNIVERSIDADE DE SOROCABA.</w:t>
      </w:r>
      <w:r w:rsidRPr="00807EE8">
        <w:rPr>
          <w:rFonts w:ascii="Times New Roman" w:hAnsi="Times New Roman" w:cs="Times New Roman"/>
          <w:b/>
          <w:sz w:val="24"/>
          <w:szCs w:val="24"/>
        </w:rPr>
        <w:t xml:space="preserve"> Manual para normalização de trabalhos acadêmicos: </w:t>
      </w:r>
      <w:r w:rsidRPr="00807EE8">
        <w:rPr>
          <w:rFonts w:ascii="Times New Roman" w:hAnsi="Times New Roman" w:cs="Times New Roman"/>
          <w:sz w:val="24"/>
          <w:szCs w:val="24"/>
        </w:rPr>
        <w:t xml:space="preserve">tese, dissertação, trabalho de conclusão de curso (TCC), artigo científico e pôster. Sorocaba, SP: </w:t>
      </w:r>
      <w:proofErr w:type="spellStart"/>
      <w:r w:rsidRPr="00807EE8">
        <w:rPr>
          <w:rFonts w:ascii="Times New Roman" w:hAnsi="Times New Roman" w:cs="Times New Roman"/>
          <w:sz w:val="24"/>
          <w:szCs w:val="24"/>
        </w:rPr>
        <w:t>EDUniso</w:t>
      </w:r>
      <w:proofErr w:type="spellEnd"/>
      <w:r w:rsidRPr="00807EE8">
        <w:rPr>
          <w:rFonts w:ascii="Times New Roman" w:hAnsi="Times New Roman" w:cs="Times New Roman"/>
          <w:sz w:val="24"/>
          <w:szCs w:val="24"/>
        </w:rPr>
        <w:t>, 2012.</w:t>
      </w:r>
    </w:p>
    <w:p w:rsidR="00EA4378" w:rsidRPr="00807EE8" w:rsidRDefault="00556AC7" w:rsidP="00807EE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EE8">
        <w:rPr>
          <w:rFonts w:ascii="Times New Roman" w:hAnsi="Times New Roman" w:cs="Times New Roman"/>
          <w:sz w:val="24"/>
          <w:szCs w:val="24"/>
        </w:rPr>
        <w:t xml:space="preserve">GIL, </w:t>
      </w:r>
      <w:proofErr w:type="spellStart"/>
      <w:r w:rsidRPr="00807EE8">
        <w:rPr>
          <w:rFonts w:ascii="Times New Roman" w:hAnsi="Times New Roman" w:cs="Times New Roman"/>
          <w:sz w:val="24"/>
          <w:szCs w:val="24"/>
        </w:rPr>
        <w:t>Antonio</w:t>
      </w:r>
      <w:proofErr w:type="spellEnd"/>
      <w:r w:rsidRPr="00807EE8">
        <w:rPr>
          <w:rFonts w:ascii="Times New Roman" w:hAnsi="Times New Roman" w:cs="Times New Roman"/>
          <w:sz w:val="24"/>
          <w:szCs w:val="24"/>
        </w:rPr>
        <w:t xml:space="preserve"> Carlos.</w:t>
      </w:r>
      <w:r w:rsidRPr="00807EE8">
        <w:rPr>
          <w:rFonts w:ascii="Times New Roman" w:hAnsi="Times New Roman" w:cs="Times New Roman"/>
          <w:b/>
          <w:sz w:val="24"/>
          <w:szCs w:val="24"/>
        </w:rPr>
        <w:t xml:space="preserve"> Como elaborar projetos de pesquisa. </w:t>
      </w:r>
      <w:r w:rsidRPr="00807EE8">
        <w:rPr>
          <w:rFonts w:ascii="Times New Roman" w:hAnsi="Times New Roman" w:cs="Times New Roman"/>
          <w:sz w:val="24"/>
          <w:szCs w:val="24"/>
        </w:rPr>
        <w:t>5. ed. São Paulo: Atlas, 2010.</w:t>
      </w:r>
    </w:p>
    <w:p w:rsidR="00BA113A" w:rsidRPr="00807EE8" w:rsidRDefault="00BA113A" w:rsidP="00807EE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BA113A" w:rsidRPr="00807EE8"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4422" w:rsidRDefault="00F84422" w:rsidP="00BA113A">
      <w:pPr>
        <w:spacing w:after="0" w:line="240" w:lineRule="auto"/>
      </w:pPr>
      <w:r>
        <w:separator/>
      </w:r>
    </w:p>
  </w:endnote>
  <w:endnote w:type="continuationSeparator" w:id="0">
    <w:p w:rsidR="00F84422" w:rsidRDefault="00F84422" w:rsidP="00BA1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31500038"/>
      <w:docPartObj>
        <w:docPartGallery w:val="Page Numbers (Bottom of Page)"/>
        <w:docPartUnique/>
      </w:docPartObj>
    </w:sdtPr>
    <w:sdtEndPr/>
    <w:sdtContent>
      <w:p w:rsidR="0065510E" w:rsidRDefault="0065510E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3B9E">
          <w:rPr>
            <w:noProof/>
          </w:rPr>
          <w:t>7</w:t>
        </w:r>
        <w:r>
          <w:fldChar w:fldCharType="end"/>
        </w:r>
      </w:p>
    </w:sdtContent>
  </w:sdt>
  <w:p w:rsidR="0065510E" w:rsidRPr="0065510E" w:rsidRDefault="0065510E" w:rsidP="0065510E">
    <w:pPr>
      <w:pStyle w:val="Rodap"/>
      <w:jc w:val="both"/>
      <w:rPr>
        <w:i/>
      </w:rPr>
    </w:pPr>
    <w:r w:rsidRPr="0065510E">
      <w:rPr>
        <w:i/>
      </w:rPr>
      <w:t>PPGPTA/</w:t>
    </w:r>
    <w:proofErr w:type="spellStart"/>
    <w:r w:rsidRPr="0065510E">
      <w:rPr>
        <w:i/>
      </w:rPr>
      <w:t>Uniso</w:t>
    </w:r>
    <w:proofErr w:type="spellEnd"/>
    <w:r w:rsidRPr="0065510E">
      <w:rPr>
        <w:i/>
      </w:rPr>
      <w:t xml:space="preserve"> </w:t>
    </w:r>
    <w:r w:rsidR="00883485">
      <w:rPr>
        <w:i/>
      </w:rPr>
      <w:t>–</w:t>
    </w:r>
    <w:r w:rsidRPr="0065510E">
      <w:rPr>
        <w:i/>
      </w:rPr>
      <w:t xml:space="preserve"> </w:t>
    </w:r>
    <w:r w:rsidR="00883485">
      <w:rPr>
        <w:i/>
      </w:rPr>
      <w:t>pré-</w:t>
    </w:r>
    <w:r w:rsidR="005612DC" w:rsidRPr="005612DC">
      <w:rPr>
        <w:i/>
      </w:rPr>
      <w:t>projeto de pesquisa de pós-graduaçã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4422" w:rsidRDefault="00F84422" w:rsidP="00BA113A">
      <w:pPr>
        <w:spacing w:after="0" w:line="240" w:lineRule="auto"/>
      </w:pPr>
      <w:r>
        <w:separator/>
      </w:r>
    </w:p>
  </w:footnote>
  <w:footnote w:type="continuationSeparator" w:id="0">
    <w:p w:rsidR="00F84422" w:rsidRDefault="00F84422" w:rsidP="00BA113A">
      <w:pPr>
        <w:spacing w:after="0" w:line="240" w:lineRule="auto"/>
      </w:pPr>
      <w:r>
        <w:continuationSeparator/>
      </w:r>
    </w:p>
  </w:footnote>
  <w:footnote w:id="1">
    <w:p w:rsidR="00504837" w:rsidRDefault="0050483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3837D9">
        <w:t xml:space="preserve">Docente e </w:t>
      </w:r>
      <w:r>
        <w:t xml:space="preserve">Coordenador do Programa de Pós-Graduação em Processos e Tecnológicos e Ambientais da Universidade de Sorocaba – </w:t>
      </w:r>
      <w:r w:rsidR="00B614CB">
        <w:t>agosto</w:t>
      </w:r>
      <w:r>
        <w:t xml:space="preserve"> de 20</w:t>
      </w:r>
      <w:r w:rsidR="00B614CB">
        <w:t>21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A44D3"/>
    <w:multiLevelType w:val="hybridMultilevel"/>
    <w:tmpl w:val="8CFE7010"/>
    <w:lvl w:ilvl="0" w:tplc="17F684D6">
      <w:start w:val="6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658C"/>
    <w:multiLevelType w:val="hybridMultilevel"/>
    <w:tmpl w:val="E5EC42CC"/>
    <w:lvl w:ilvl="0" w:tplc="DFB60A3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D324E5"/>
    <w:multiLevelType w:val="hybridMultilevel"/>
    <w:tmpl w:val="26AA914C"/>
    <w:lvl w:ilvl="0" w:tplc="0416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5FA0FF6"/>
    <w:multiLevelType w:val="hybridMultilevel"/>
    <w:tmpl w:val="31608C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020A2"/>
    <w:multiLevelType w:val="hybridMultilevel"/>
    <w:tmpl w:val="AC5E26F6"/>
    <w:lvl w:ilvl="0" w:tplc="34E49F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93F99"/>
    <w:multiLevelType w:val="hybridMultilevel"/>
    <w:tmpl w:val="759EA06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6302D0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D0EA7"/>
    <w:multiLevelType w:val="hybridMultilevel"/>
    <w:tmpl w:val="C7581A76"/>
    <w:lvl w:ilvl="0" w:tplc="DFB60A3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35E8"/>
    <w:multiLevelType w:val="hybridMultilevel"/>
    <w:tmpl w:val="E5EC42CC"/>
    <w:lvl w:ilvl="0" w:tplc="DFB60A3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217113"/>
    <w:multiLevelType w:val="hybridMultilevel"/>
    <w:tmpl w:val="6E5C2F1E"/>
    <w:lvl w:ilvl="0" w:tplc="DFB60A3C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F42AD"/>
    <w:multiLevelType w:val="hybridMultilevel"/>
    <w:tmpl w:val="8CBA4C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204AA"/>
    <w:multiLevelType w:val="hybridMultilevel"/>
    <w:tmpl w:val="374003C4"/>
    <w:lvl w:ilvl="0" w:tplc="0416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6000D">
      <w:start w:val="1"/>
      <w:numFmt w:val="bullet"/>
      <w:lvlText w:val=""/>
      <w:lvlJc w:val="left"/>
      <w:pPr>
        <w:ind w:left="2007" w:hanging="360"/>
      </w:pPr>
      <w:rPr>
        <w:rFonts w:ascii="Wingdings" w:hAnsi="Wingdings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EE834A7"/>
    <w:multiLevelType w:val="hybridMultilevel"/>
    <w:tmpl w:val="95845B2A"/>
    <w:lvl w:ilvl="0" w:tplc="DFB60A3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DF6EF3"/>
    <w:multiLevelType w:val="hybridMultilevel"/>
    <w:tmpl w:val="E8FA5E3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B17664"/>
    <w:multiLevelType w:val="hybridMultilevel"/>
    <w:tmpl w:val="8572D2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1"/>
  </w:num>
  <w:num w:numId="6">
    <w:abstractNumId w:val="6"/>
  </w:num>
  <w:num w:numId="7">
    <w:abstractNumId w:val="12"/>
  </w:num>
  <w:num w:numId="8">
    <w:abstractNumId w:val="3"/>
  </w:num>
  <w:num w:numId="9">
    <w:abstractNumId w:val="8"/>
  </w:num>
  <w:num w:numId="10">
    <w:abstractNumId w:val="0"/>
  </w:num>
  <w:num w:numId="11">
    <w:abstractNumId w:val="5"/>
  </w:num>
  <w:num w:numId="12">
    <w:abstractNumId w:val="4"/>
  </w:num>
  <w:num w:numId="13">
    <w:abstractNumId w:val="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DGzNDExsbA0NDBR0lEKTi0uzszPAykwrAUAr8caUSwAAAA="/>
  </w:docVars>
  <w:rsids>
    <w:rsidRoot w:val="00BA113A"/>
    <w:rsid w:val="00054753"/>
    <w:rsid w:val="000576C3"/>
    <w:rsid w:val="000676A6"/>
    <w:rsid w:val="000708EF"/>
    <w:rsid w:val="001D5DBA"/>
    <w:rsid w:val="001E0990"/>
    <w:rsid w:val="001F2B52"/>
    <w:rsid w:val="001F7FB1"/>
    <w:rsid w:val="002E0BAE"/>
    <w:rsid w:val="003351DA"/>
    <w:rsid w:val="00343DEE"/>
    <w:rsid w:val="00363702"/>
    <w:rsid w:val="003837D9"/>
    <w:rsid w:val="003B0E3A"/>
    <w:rsid w:val="003C3A29"/>
    <w:rsid w:val="003C7250"/>
    <w:rsid w:val="003D13C7"/>
    <w:rsid w:val="00414D0A"/>
    <w:rsid w:val="004354A5"/>
    <w:rsid w:val="00466F6C"/>
    <w:rsid w:val="00487ADE"/>
    <w:rsid w:val="004A1682"/>
    <w:rsid w:val="004A6CAD"/>
    <w:rsid w:val="004B3B9E"/>
    <w:rsid w:val="00504837"/>
    <w:rsid w:val="00556AC7"/>
    <w:rsid w:val="005612DC"/>
    <w:rsid w:val="00566745"/>
    <w:rsid w:val="005A5CB2"/>
    <w:rsid w:val="005D62B4"/>
    <w:rsid w:val="005D7B38"/>
    <w:rsid w:val="006331EB"/>
    <w:rsid w:val="0065510E"/>
    <w:rsid w:val="006A6773"/>
    <w:rsid w:val="0078634B"/>
    <w:rsid w:val="00807EE8"/>
    <w:rsid w:val="00811780"/>
    <w:rsid w:val="00883485"/>
    <w:rsid w:val="008A724B"/>
    <w:rsid w:val="009802F5"/>
    <w:rsid w:val="00987FD6"/>
    <w:rsid w:val="009B4C92"/>
    <w:rsid w:val="009D62C9"/>
    <w:rsid w:val="009E31C5"/>
    <w:rsid w:val="009E7997"/>
    <w:rsid w:val="009F03C8"/>
    <w:rsid w:val="009F6BF6"/>
    <w:rsid w:val="00A22E1D"/>
    <w:rsid w:val="00A64BA2"/>
    <w:rsid w:val="00AC4401"/>
    <w:rsid w:val="00AD4B12"/>
    <w:rsid w:val="00AE118E"/>
    <w:rsid w:val="00AF3AC1"/>
    <w:rsid w:val="00B2660A"/>
    <w:rsid w:val="00B344A4"/>
    <w:rsid w:val="00B614CB"/>
    <w:rsid w:val="00B7731E"/>
    <w:rsid w:val="00BA113A"/>
    <w:rsid w:val="00BA736F"/>
    <w:rsid w:val="00C2125D"/>
    <w:rsid w:val="00C41785"/>
    <w:rsid w:val="00C65001"/>
    <w:rsid w:val="00C8172B"/>
    <w:rsid w:val="00CA0B1F"/>
    <w:rsid w:val="00CC60C5"/>
    <w:rsid w:val="00E14221"/>
    <w:rsid w:val="00E93191"/>
    <w:rsid w:val="00EA4378"/>
    <w:rsid w:val="00F84422"/>
    <w:rsid w:val="00F916ED"/>
    <w:rsid w:val="00FD0AD0"/>
    <w:rsid w:val="00FD4E28"/>
    <w:rsid w:val="00FE2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ADCE19FE-06F9-4756-BB4F-22ED19922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001"/>
  </w:style>
  <w:style w:type="paragraph" w:styleId="Ttulo1">
    <w:name w:val="heading 1"/>
    <w:basedOn w:val="Normal"/>
    <w:next w:val="Normal"/>
    <w:link w:val="Ttulo1Char"/>
    <w:uiPriority w:val="9"/>
    <w:qFormat/>
    <w:rsid w:val="00C650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C44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6500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">
    <w:name w:val="Title"/>
    <w:basedOn w:val="Normal"/>
    <w:next w:val="Normal"/>
    <w:link w:val="TtuloChar"/>
    <w:uiPriority w:val="10"/>
    <w:qFormat/>
    <w:rsid w:val="00C6500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C6500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Cabealho">
    <w:name w:val="header"/>
    <w:basedOn w:val="Normal"/>
    <w:link w:val="CabealhoChar"/>
    <w:uiPriority w:val="99"/>
    <w:unhideWhenUsed/>
    <w:rsid w:val="00BA11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A113A"/>
  </w:style>
  <w:style w:type="paragraph" w:styleId="Rodap">
    <w:name w:val="footer"/>
    <w:basedOn w:val="Normal"/>
    <w:link w:val="RodapChar"/>
    <w:uiPriority w:val="99"/>
    <w:unhideWhenUsed/>
    <w:rsid w:val="00BA11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A113A"/>
  </w:style>
  <w:style w:type="paragraph" w:styleId="PargrafodaLista">
    <w:name w:val="List Paragraph"/>
    <w:basedOn w:val="Normal"/>
    <w:uiPriority w:val="34"/>
    <w:qFormat/>
    <w:rsid w:val="00BA113A"/>
    <w:pPr>
      <w:ind w:left="720"/>
      <w:contextualSpacing/>
    </w:pPr>
  </w:style>
  <w:style w:type="table" w:styleId="Tabelacomgrade">
    <w:name w:val="Table Grid"/>
    <w:basedOn w:val="Tabelanormal"/>
    <w:uiPriority w:val="59"/>
    <w:rsid w:val="00BA1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">
    <w:name w:val="CORPO"/>
    <w:basedOn w:val="Normal"/>
    <w:qFormat/>
    <w:rsid w:val="00FD0AD0"/>
    <w:pPr>
      <w:spacing w:before="360" w:after="360" w:line="360" w:lineRule="auto"/>
      <w:ind w:firstLine="709"/>
      <w:contextualSpacing/>
      <w:jc w:val="both"/>
    </w:pPr>
    <w:rPr>
      <w:rFonts w:ascii="Arial" w:hAnsi="Arial"/>
      <w:sz w:val="24"/>
      <w:szCs w:val="24"/>
    </w:rPr>
  </w:style>
  <w:style w:type="paragraph" w:customStyle="1" w:styleId="Fonte">
    <w:name w:val="Fonte"/>
    <w:basedOn w:val="Normal"/>
    <w:next w:val="CORPO"/>
    <w:link w:val="FonteChar"/>
    <w:qFormat/>
    <w:rsid w:val="00FD0AD0"/>
    <w:pPr>
      <w:spacing w:after="360" w:line="240" w:lineRule="auto"/>
    </w:pPr>
    <w:rPr>
      <w:rFonts w:ascii="Arial" w:hAnsi="Arial"/>
      <w:noProof/>
      <w:sz w:val="20"/>
      <w:szCs w:val="24"/>
      <w:lang w:eastAsia="pt-BR"/>
    </w:rPr>
  </w:style>
  <w:style w:type="character" w:customStyle="1" w:styleId="FonteChar">
    <w:name w:val="Fonte Char"/>
    <w:basedOn w:val="Fontepargpadro"/>
    <w:link w:val="Fonte"/>
    <w:rsid w:val="00FD0AD0"/>
    <w:rPr>
      <w:rFonts w:ascii="Arial" w:hAnsi="Arial"/>
      <w:noProof/>
      <w:sz w:val="20"/>
      <w:szCs w:val="24"/>
      <w:lang w:eastAsia="pt-BR"/>
    </w:rPr>
  </w:style>
  <w:style w:type="paragraph" w:customStyle="1" w:styleId="CorpodoTexto">
    <w:name w:val="Corpo do Texto"/>
    <w:basedOn w:val="Normal"/>
    <w:link w:val="CorpodoTextoChar"/>
    <w:qFormat/>
    <w:rsid w:val="00FD0AD0"/>
    <w:pPr>
      <w:spacing w:before="360" w:after="360" w:line="360" w:lineRule="auto"/>
      <w:ind w:firstLine="709"/>
      <w:jc w:val="both"/>
    </w:pPr>
    <w:rPr>
      <w:rFonts w:ascii="Arial" w:eastAsia="Calibri" w:hAnsi="Arial" w:cs="Times New Roman"/>
      <w:sz w:val="24"/>
    </w:rPr>
  </w:style>
  <w:style w:type="character" w:customStyle="1" w:styleId="CorpodoTextoChar">
    <w:name w:val="Corpo do Texto Char"/>
    <w:link w:val="CorpodoTexto"/>
    <w:rsid w:val="00FD0AD0"/>
    <w:rPr>
      <w:rFonts w:ascii="Arial" w:eastAsia="Calibri" w:hAnsi="Arial" w:cs="Times New Roman"/>
      <w:sz w:val="24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04837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04837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04837"/>
    <w:rPr>
      <w:vertAlign w:val="superscri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C440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uiPriority w:val="99"/>
    <w:unhideWhenUsed/>
    <w:rsid w:val="00343D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97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879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pta.uniso.br/docentes.asp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DE104F-A998-49DE-9F8E-9F0DB1A0B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549</Words>
  <Characters>8367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Bertoli</dc:creator>
  <cp:lastModifiedBy>Paula Rafael Gonzalez Valelongo</cp:lastModifiedBy>
  <cp:revision>3</cp:revision>
  <cp:lastPrinted>2018-05-02T12:22:00Z</cp:lastPrinted>
  <dcterms:created xsi:type="dcterms:W3CDTF">2021-10-07T12:18:00Z</dcterms:created>
  <dcterms:modified xsi:type="dcterms:W3CDTF">2021-10-07T12:40:00Z</dcterms:modified>
</cp:coreProperties>
</file>